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C4D40" w14:textId="37A2AB7A" w:rsidR="000F5F75" w:rsidRPr="00D2031C" w:rsidRDefault="00455401" w:rsidP="0079045A">
      <w:pPr>
        <w:ind w:firstLine="720"/>
        <w:jc w:val="center"/>
        <w:rPr>
          <w:rFonts w:ascii="Calibri" w:hAnsi="Calibri" w:cs="Calibri"/>
          <w:b/>
          <w:sz w:val="28"/>
          <w:szCs w:val="28"/>
        </w:rPr>
      </w:pPr>
      <w:r>
        <w:rPr>
          <w:noProof/>
        </w:rPr>
        <w:drawing>
          <wp:inline distT="0" distB="0" distL="0" distR="0" wp14:anchorId="61701EBB" wp14:editId="13285549">
            <wp:extent cx="4286250" cy="2190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C8271" w14:textId="0C301C33" w:rsidR="000F5F75" w:rsidRDefault="000F5F75" w:rsidP="00116B33">
      <w:pPr>
        <w:rPr>
          <w:rFonts w:ascii="Calibri" w:hAnsi="Calibri" w:cs="Calibri"/>
          <w:b/>
          <w:sz w:val="28"/>
          <w:szCs w:val="28"/>
        </w:rPr>
      </w:pPr>
    </w:p>
    <w:p w14:paraId="2CB68847" w14:textId="77777777" w:rsidR="004E4DE3" w:rsidRPr="00D2031C" w:rsidRDefault="004E4DE3" w:rsidP="00116B33">
      <w:pPr>
        <w:rPr>
          <w:rFonts w:ascii="Calibri" w:hAnsi="Calibri" w:cs="Calibri"/>
          <w:b/>
          <w:sz w:val="28"/>
          <w:szCs w:val="28"/>
        </w:rPr>
      </w:pPr>
    </w:p>
    <w:p w14:paraId="26144266" w14:textId="179F3C18" w:rsidR="000F5F75" w:rsidRPr="00D2031C" w:rsidRDefault="0068536B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etails required for mortgage recommendation</w:t>
      </w:r>
    </w:p>
    <w:p w14:paraId="724417F2" w14:textId="77777777" w:rsidR="005766DE" w:rsidRPr="00D2031C" w:rsidRDefault="005766DE">
      <w:pPr>
        <w:rPr>
          <w:rFonts w:ascii="Calibri" w:hAnsi="Calibri" w:cs="Calibri"/>
        </w:rPr>
      </w:pPr>
    </w:p>
    <w:p w14:paraId="39579766" w14:textId="77777777" w:rsidR="005605AD" w:rsidRPr="00D2031C" w:rsidRDefault="005605AD">
      <w:pPr>
        <w:rPr>
          <w:rFonts w:ascii="Calibri" w:hAnsi="Calibri" w:cs="Calibri"/>
        </w:rPr>
      </w:pPr>
    </w:p>
    <w:p w14:paraId="705800E3" w14:textId="77777777" w:rsidR="005605AD" w:rsidRPr="003670CE" w:rsidRDefault="005605AD">
      <w:pPr>
        <w:rPr>
          <w:rFonts w:ascii="Calibri" w:hAnsi="Calibri" w:cs="Calibri"/>
        </w:rPr>
      </w:pPr>
    </w:p>
    <w:tbl>
      <w:tblPr>
        <w:tblW w:w="10490" w:type="dxa"/>
        <w:tblInd w:w="10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8618"/>
      </w:tblGrid>
      <w:tr w:rsidR="003670CE" w:rsidRPr="003670CE" w14:paraId="49F16100" w14:textId="77777777" w:rsidTr="00563A90">
        <w:trPr>
          <w:trHeight w:val="567"/>
        </w:trPr>
        <w:tc>
          <w:tcPr>
            <w:tcW w:w="1872" w:type="dxa"/>
            <w:shd w:val="clear" w:color="auto" w:fill="E0E0E0"/>
            <w:vAlign w:val="center"/>
          </w:tcPr>
          <w:p w14:paraId="7B2706B0" w14:textId="62B01B35" w:rsidR="005605AD" w:rsidRPr="003670CE" w:rsidRDefault="00563A90" w:rsidP="005605AD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CLIENT NAME</w:t>
            </w:r>
          </w:p>
        </w:tc>
        <w:tc>
          <w:tcPr>
            <w:tcW w:w="8618" w:type="dxa"/>
            <w:vAlign w:val="center"/>
          </w:tcPr>
          <w:p w14:paraId="23388274" w14:textId="77777777" w:rsidR="005605AD" w:rsidRPr="003670CE" w:rsidRDefault="005605AD" w:rsidP="005605AD">
            <w:pPr>
              <w:spacing w:line="276" w:lineRule="auto"/>
              <w:rPr>
                <w:rFonts w:ascii="Calibri" w:hAnsi="Calibri" w:cs="Calibri"/>
              </w:rPr>
            </w:pPr>
          </w:p>
        </w:tc>
      </w:tr>
      <w:tr w:rsidR="003670CE" w:rsidRPr="003670CE" w14:paraId="5279E8BA" w14:textId="77777777" w:rsidTr="00563A90">
        <w:trPr>
          <w:trHeight w:val="567"/>
        </w:trPr>
        <w:tc>
          <w:tcPr>
            <w:tcW w:w="1872" w:type="dxa"/>
            <w:shd w:val="clear" w:color="auto" w:fill="E0E0E0"/>
            <w:vAlign w:val="center"/>
          </w:tcPr>
          <w:p w14:paraId="4C231411" w14:textId="3221B14D" w:rsidR="005605AD" w:rsidRPr="003670CE" w:rsidRDefault="005605AD" w:rsidP="005605AD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3670CE">
              <w:rPr>
                <w:rFonts w:ascii="Calibri" w:hAnsi="Calibri" w:cs="Calibri"/>
                <w:b/>
                <w:bCs/>
              </w:rPr>
              <w:t>Date</w:t>
            </w:r>
            <w:r w:rsidR="00563A90">
              <w:rPr>
                <w:rFonts w:ascii="Calibri" w:hAnsi="Calibri" w:cs="Calibri"/>
                <w:b/>
                <w:bCs/>
              </w:rPr>
              <w:t>:</w:t>
            </w:r>
          </w:p>
        </w:tc>
        <w:tc>
          <w:tcPr>
            <w:tcW w:w="8618" w:type="dxa"/>
            <w:vAlign w:val="center"/>
          </w:tcPr>
          <w:p w14:paraId="78C5AC8F" w14:textId="77777777" w:rsidR="005605AD" w:rsidRPr="003670CE" w:rsidRDefault="005605AD" w:rsidP="005605AD">
            <w:pPr>
              <w:spacing w:line="276" w:lineRule="auto"/>
              <w:rPr>
                <w:rFonts w:ascii="Calibri" w:hAnsi="Calibri" w:cs="Calibri"/>
              </w:rPr>
            </w:pPr>
          </w:p>
        </w:tc>
      </w:tr>
    </w:tbl>
    <w:p w14:paraId="29E20E4C" w14:textId="77777777" w:rsidR="005605AD" w:rsidRPr="003670CE" w:rsidRDefault="005605AD">
      <w:pPr>
        <w:rPr>
          <w:rFonts w:ascii="Calibri" w:hAnsi="Calibri" w:cs="Calibri"/>
        </w:rPr>
      </w:pPr>
    </w:p>
    <w:p w14:paraId="604B5492" w14:textId="77777777" w:rsidR="005605AD" w:rsidRPr="003670CE" w:rsidRDefault="005605AD">
      <w:pPr>
        <w:rPr>
          <w:rFonts w:ascii="Calibri" w:hAnsi="Calibri" w:cs="Calibri"/>
        </w:rPr>
      </w:pPr>
    </w:p>
    <w:p w14:paraId="5FB3531E" w14:textId="77777777" w:rsidR="005605AD" w:rsidRPr="003670CE" w:rsidRDefault="005605AD" w:rsidP="005605AD">
      <w:pPr>
        <w:pStyle w:val="DefaultText"/>
        <w:widowControl/>
        <w:spacing w:line="276" w:lineRule="auto"/>
        <w:jc w:val="both"/>
        <w:rPr>
          <w:rStyle w:val="InitialStyle"/>
          <w:rFonts w:ascii="Calibri" w:hAnsi="Calibri" w:cs="Calibri"/>
          <w:szCs w:val="24"/>
          <w:lang w:val="en-GB"/>
        </w:rPr>
      </w:pPr>
    </w:p>
    <w:p w14:paraId="7D889636" w14:textId="77864EC1" w:rsidR="005605AD" w:rsidRPr="003670CE" w:rsidRDefault="005605AD" w:rsidP="005605AD">
      <w:pPr>
        <w:pStyle w:val="DefaultText"/>
        <w:widowControl/>
        <w:spacing w:line="276" w:lineRule="auto"/>
        <w:jc w:val="both"/>
        <w:rPr>
          <w:rFonts w:ascii="Calibri" w:hAnsi="Calibri" w:cs="Calibri"/>
          <w:b/>
          <w:szCs w:val="24"/>
        </w:rPr>
      </w:pPr>
      <w:r w:rsidRPr="003670CE">
        <w:rPr>
          <w:rStyle w:val="InitialStyle"/>
          <w:rFonts w:ascii="Calibri" w:hAnsi="Calibri" w:cs="Calibri"/>
          <w:b/>
          <w:szCs w:val="24"/>
          <w:lang w:val="en-GB"/>
        </w:rPr>
        <w:t>Please complete this form as fully as possible. If there are any sections</w:t>
      </w:r>
      <w:r w:rsidR="003670CE">
        <w:rPr>
          <w:rStyle w:val="InitialStyle"/>
          <w:rFonts w:ascii="Calibri" w:hAnsi="Calibri" w:cs="Calibri"/>
          <w:b/>
          <w:szCs w:val="24"/>
          <w:lang w:val="en-GB"/>
        </w:rPr>
        <w:t xml:space="preserve"> which</w:t>
      </w:r>
      <w:r w:rsidRPr="003670CE">
        <w:rPr>
          <w:rStyle w:val="InitialStyle"/>
          <w:rFonts w:ascii="Calibri" w:hAnsi="Calibri" w:cs="Calibri"/>
          <w:b/>
          <w:szCs w:val="24"/>
          <w:lang w:val="en-GB"/>
        </w:rPr>
        <w:t xml:space="preserve"> you consider inappropriate or do not wish to complete</w:t>
      </w:r>
      <w:r w:rsidR="003670CE">
        <w:rPr>
          <w:rStyle w:val="InitialStyle"/>
          <w:rFonts w:ascii="Calibri" w:hAnsi="Calibri" w:cs="Calibri"/>
          <w:b/>
          <w:szCs w:val="24"/>
          <w:lang w:val="en-GB"/>
        </w:rPr>
        <w:t>,</w:t>
      </w:r>
      <w:r w:rsidRPr="003670CE">
        <w:rPr>
          <w:rStyle w:val="InitialStyle"/>
          <w:rFonts w:ascii="Calibri" w:hAnsi="Calibri" w:cs="Calibri"/>
          <w:b/>
          <w:szCs w:val="24"/>
          <w:lang w:val="en-GB"/>
        </w:rPr>
        <w:t xml:space="preserve"> please put a line through the section with your initials.</w:t>
      </w:r>
    </w:p>
    <w:p w14:paraId="7BF7A088" w14:textId="77777777" w:rsidR="005605AD" w:rsidRPr="00D2031C" w:rsidRDefault="005605AD" w:rsidP="005605AD">
      <w:pPr>
        <w:pStyle w:val="DefaultText"/>
        <w:widowControl/>
        <w:spacing w:line="276" w:lineRule="auto"/>
        <w:jc w:val="both"/>
        <w:rPr>
          <w:rStyle w:val="InitialStyle"/>
          <w:rFonts w:ascii="Calibri" w:hAnsi="Calibri" w:cs="Calibri"/>
          <w:color w:val="1F497D"/>
          <w:sz w:val="20"/>
          <w:lang w:val="en-GB"/>
        </w:rPr>
      </w:pPr>
    </w:p>
    <w:p w14:paraId="65D6789D" w14:textId="5F4C2AF1" w:rsidR="00602EB9" w:rsidRPr="00D2031C" w:rsidRDefault="00602EB9" w:rsidP="0042334A">
      <w:pPr>
        <w:jc w:val="center"/>
        <w:rPr>
          <w:rFonts w:ascii="Calibri" w:hAnsi="Calibri" w:cs="Calibri"/>
          <w:b/>
          <w:bCs/>
          <w:sz w:val="22"/>
          <w:szCs w:val="32"/>
        </w:rPr>
      </w:pPr>
      <w:r w:rsidRPr="00D2031C">
        <w:rPr>
          <w:rFonts w:ascii="Calibri" w:hAnsi="Calibri" w:cs="Calibri"/>
          <w:b/>
          <w:bCs/>
          <w:sz w:val="22"/>
          <w:szCs w:val="32"/>
        </w:rPr>
        <w:br w:type="page"/>
      </w:r>
      <w:r w:rsidR="00455401">
        <w:rPr>
          <w:noProof/>
        </w:rPr>
        <w:drawing>
          <wp:inline distT="0" distB="0" distL="0" distR="0" wp14:anchorId="47B63E06" wp14:editId="160F2D5E">
            <wp:extent cx="4286250" cy="2190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85C04" w14:textId="728F04AE" w:rsidR="0068536B" w:rsidRDefault="0068536B" w:rsidP="0068536B">
      <w:pPr>
        <w:pStyle w:val="Default"/>
        <w:rPr>
          <w:sz w:val="23"/>
          <w:szCs w:val="23"/>
        </w:rPr>
      </w:pPr>
    </w:p>
    <w:p w14:paraId="2DFE6531" w14:textId="12CD48CC" w:rsidR="0068536B" w:rsidRPr="00AC6E64" w:rsidRDefault="003670CE" w:rsidP="00D90833">
      <w:pPr>
        <w:pStyle w:val="Default"/>
        <w:spacing w:line="276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AC6E64">
        <w:rPr>
          <w:rFonts w:asciiTheme="minorHAnsi" w:hAnsiTheme="minorHAnsi" w:cstheme="minorHAnsi"/>
          <w:sz w:val="28"/>
          <w:szCs w:val="28"/>
        </w:rPr>
        <w:t>Documentation Checklist</w:t>
      </w:r>
    </w:p>
    <w:p w14:paraId="060DD583" w14:textId="77777777" w:rsidR="0068536B" w:rsidRPr="00AC6E64" w:rsidRDefault="0068536B" w:rsidP="00FF62A5">
      <w:pPr>
        <w:pStyle w:val="Default"/>
        <w:spacing w:line="276" w:lineRule="auto"/>
        <w:rPr>
          <w:rFonts w:asciiTheme="minorHAnsi" w:hAnsiTheme="minorHAnsi" w:cstheme="minorHAnsi"/>
          <w:sz w:val="28"/>
          <w:szCs w:val="28"/>
        </w:rPr>
      </w:pPr>
    </w:p>
    <w:p w14:paraId="1FBF53A7" w14:textId="714ACDB3" w:rsidR="003670CE" w:rsidRPr="003712AB" w:rsidRDefault="0068536B" w:rsidP="00FF62A5">
      <w:pPr>
        <w:pStyle w:val="Default"/>
        <w:numPr>
          <w:ilvl w:val="0"/>
          <w:numId w:val="23"/>
        </w:numPr>
        <w:spacing w:after="365"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Proof of Income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  <w:r w:rsidR="003670CE" w:rsidRPr="003712AB">
        <w:rPr>
          <w:rFonts w:asciiTheme="minorHAnsi" w:hAnsiTheme="minorHAnsi" w:cstheme="minorHAnsi"/>
          <w:color w:val="auto"/>
          <w:sz w:val="26"/>
          <w:szCs w:val="26"/>
        </w:rPr>
        <w:t>–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</w:p>
    <w:p w14:paraId="7F3AA8EF" w14:textId="369225C2" w:rsidR="003670CE" w:rsidRPr="003712AB" w:rsidRDefault="0068536B" w:rsidP="00FF62A5">
      <w:pPr>
        <w:pStyle w:val="Default"/>
        <w:numPr>
          <w:ilvl w:val="0"/>
          <w:numId w:val="24"/>
        </w:numPr>
        <w:spacing w:after="365"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If you are EMPLOYED - Last 3 months payslips or last 13 weeks, </w:t>
      </w:r>
    </w:p>
    <w:p w14:paraId="7298D126" w14:textId="3702258D" w:rsidR="003712AB" w:rsidRPr="003712AB" w:rsidRDefault="0068536B" w:rsidP="003712AB">
      <w:pPr>
        <w:pStyle w:val="Default"/>
        <w:numPr>
          <w:ilvl w:val="0"/>
          <w:numId w:val="24"/>
        </w:numPr>
        <w:spacing w:after="365"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Proof of benefits (if applicable) </w:t>
      </w:r>
    </w:p>
    <w:p w14:paraId="5BC4A4AE" w14:textId="1D03170A" w:rsidR="0068536B" w:rsidRDefault="0068536B" w:rsidP="003712AB">
      <w:pPr>
        <w:pStyle w:val="Default"/>
        <w:numPr>
          <w:ilvl w:val="0"/>
          <w:numId w:val="24"/>
        </w:numPr>
        <w:spacing w:after="365"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If you are SELF-EMPLOYED, then we will need your last 2 years SA302s and Tax overviews </w:t>
      </w:r>
      <w:r w:rsidRPr="003712AB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(your accountant or also Inland Revenue can provide these to you free of charge) 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</w:p>
    <w:p w14:paraId="1A97965A" w14:textId="77777777" w:rsidR="00853402" w:rsidRPr="003712AB" w:rsidRDefault="00853402" w:rsidP="00853402">
      <w:pPr>
        <w:pStyle w:val="Default"/>
        <w:spacing w:after="365" w:line="276" w:lineRule="auto"/>
        <w:ind w:left="1440"/>
        <w:rPr>
          <w:rFonts w:asciiTheme="minorHAnsi" w:hAnsiTheme="minorHAnsi" w:cstheme="minorHAnsi"/>
          <w:color w:val="auto"/>
          <w:sz w:val="26"/>
          <w:szCs w:val="26"/>
        </w:rPr>
      </w:pPr>
    </w:p>
    <w:p w14:paraId="29E1F4F5" w14:textId="6A8825FD" w:rsidR="00B649B7" w:rsidRDefault="0068536B" w:rsidP="00B649B7">
      <w:pPr>
        <w:pStyle w:val="Default"/>
        <w:numPr>
          <w:ilvl w:val="0"/>
          <w:numId w:val="23"/>
        </w:numPr>
        <w:spacing w:after="365"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 xml:space="preserve">Last 3 </w:t>
      </w:r>
      <w:r w:rsidR="00451B93"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 xml:space="preserve">consecutive </w:t>
      </w:r>
      <w:r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months</w:t>
      </w:r>
      <w:r w:rsidR="00451B93"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 xml:space="preserve"> –</w:t>
      </w:r>
      <w:r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 xml:space="preserve"> bank statements</w:t>
      </w:r>
      <w:r w:rsidR="003670CE"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 xml:space="preserve"> with name </w:t>
      </w:r>
      <w:r w:rsidR="00717896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 xml:space="preserve">and address </w:t>
      </w:r>
      <w:proofErr w:type="gramStart"/>
      <w:r w:rsidR="003670CE" w:rsidRPr="00451B93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clearly evident</w:t>
      </w:r>
      <w:proofErr w:type="gramEnd"/>
      <w:r w:rsidRPr="003712AB">
        <w:rPr>
          <w:rFonts w:asciiTheme="minorHAnsi" w:hAnsiTheme="minorHAnsi" w:cstheme="minorHAnsi"/>
          <w:b/>
          <w:bCs/>
          <w:color w:val="auto"/>
          <w:sz w:val="26"/>
          <w:szCs w:val="26"/>
        </w:rPr>
        <w:t xml:space="preserve"> </w:t>
      </w:r>
    </w:p>
    <w:p w14:paraId="21EE99DA" w14:textId="01C62765" w:rsidR="0068536B" w:rsidRPr="00B649B7" w:rsidRDefault="0068536B" w:rsidP="00B649B7">
      <w:pPr>
        <w:pStyle w:val="Default"/>
        <w:spacing w:after="365" w:line="276" w:lineRule="auto"/>
        <w:ind w:left="720"/>
        <w:rPr>
          <w:rFonts w:asciiTheme="minorHAnsi" w:hAnsiTheme="minorHAnsi" w:cstheme="minorHAnsi"/>
          <w:color w:val="auto"/>
          <w:sz w:val="26"/>
          <w:szCs w:val="26"/>
        </w:rPr>
      </w:pPr>
      <w:r w:rsidRPr="00B649B7">
        <w:rPr>
          <w:rFonts w:asciiTheme="minorHAnsi" w:hAnsiTheme="minorHAnsi" w:cstheme="minorHAnsi"/>
          <w:i/>
          <w:iCs/>
          <w:color w:val="auto"/>
          <w:sz w:val="26"/>
          <w:szCs w:val="26"/>
        </w:rPr>
        <w:t>(</w:t>
      </w:r>
      <w:proofErr w:type="gramStart"/>
      <w:r w:rsidRPr="00B649B7">
        <w:rPr>
          <w:rFonts w:asciiTheme="minorHAnsi" w:hAnsiTheme="minorHAnsi" w:cstheme="minorHAnsi"/>
          <w:i/>
          <w:iCs/>
          <w:color w:val="auto"/>
          <w:sz w:val="26"/>
          <w:szCs w:val="26"/>
        </w:rPr>
        <w:t>to</w:t>
      </w:r>
      <w:proofErr w:type="gramEnd"/>
      <w:r w:rsidRPr="00B649B7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 prove income</w:t>
      </w:r>
      <w:r w:rsidR="00B649B7" w:rsidRPr="00B649B7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 gets paid</w:t>
      </w:r>
      <w:r w:rsidRPr="00B649B7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 into account) </w:t>
      </w:r>
      <w:r w:rsidRPr="00B649B7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</w:p>
    <w:p w14:paraId="53288395" w14:textId="77777777" w:rsidR="00853402" w:rsidRPr="003712AB" w:rsidRDefault="00853402" w:rsidP="00853402">
      <w:pPr>
        <w:pStyle w:val="Default"/>
        <w:spacing w:after="365" w:line="276" w:lineRule="auto"/>
        <w:ind w:left="720"/>
        <w:rPr>
          <w:rFonts w:asciiTheme="minorHAnsi" w:hAnsiTheme="minorHAnsi" w:cstheme="minorHAnsi"/>
          <w:color w:val="auto"/>
          <w:sz w:val="26"/>
          <w:szCs w:val="26"/>
        </w:rPr>
      </w:pPr>
    </w:p>
    <w:p w14:paraId="59911696" w14:textId="23727FDC" w:rsidR="0068536B" w:rsidRDefault="0068536B" w:rsidP="00FF62A5">
      <w:pPr>
        <w:pStyle w:val="Default"/>
        <w:numPr>
          <w:ilvl w:val="0"/>
          <w:numId w:val="23"/>
        </w:numPr>
        <w:spacing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Photographic ID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  <w:r w:rsidR="003670CE"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- </w:t>
      </w:r>
      <w:r w:rsidRPr="003712AB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(Passport or Driving Licence) 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</w:p>
    <w:p w14:paraId="648C3960" w14:textId="77777777" w:rsidR="00853402" w:rsidRDefault="00853402" w:rsidP="00853402">
      <w:pPr>
        <w:pStyle w:val="ListParagraph"/>
        <w:rPr>
          <w:rFonts w:asciiTheme="minorHAnsi" w:hAnsiTheme="minorHAnsi" w:cstheme="minorHAnsi"/>
          <w:sz w:val="26"/>
          <w:szCs w:val="26"/>
        </w:rPr>
      </w:pPr>
    </w:p>
    <w:p w14:paraId="49A32BC4" w14:textId="77777777" w:rsidR="00853402" w:rsidRPr="003712AB" w:rsidRDefault="00853402" w:rsidP="00B649B7">
      <w:pPr>
        <w:pStyle w:val="Default"/>
        <w:spacing w:line="276" w:lineRule="auto"/>
        <w:rPr>
          <w:rFonts w:asciiTheme="minorHAnsi" w:hAnsiTheme="minorHAnsi" w:cstheme="minorHAnsi"/>
          <w:color w:val="auto"/>
          <w:sz w:val="26"/>
          <w:szCs w:val="26"/>
        </w:rPr>
      </w:pPr>
    </w:p>
    <w:p w14:paraId="3C0E5C73" w14:textId="77777777" w:rsidR="0068536B" w:rsidRPr="003712AB" w:rsidRDefault="0068536B" w:rsidP="00FF62A5">
      <w:pPr>
        <w:pStyle w:val="Default"/>
        <w:spacing w:line="276" w:lineRule="auto"/>
        <w:rPr>
          <w:rFonts w:asciiTheme="minorHAnsi" w:hAnsiTheme="minorHAnsi" w:cstheme="minorHAnsi"/>
          <w:color w:val="auto"/>
          <w:sz w:val="26"/>
          <w:szCs w:val="26"/>
        </w:rPr>
      </w:pPr>
    </w:p>
    <w:p w14:paraId="305556B3" w14:textId="13590D48" w:rsidR="00B649B7" w:rsidRPr="00B649B7" w:rsidRDefault="0068536B" w:rsidP="00FF62A5">
      <w:pPr>
        <w:pStyle w:val="Default"/>
        <w:numPr>
          <w:ilvl w:val="0"/>
          <w:numId w:val="23"/>
        </w:numPr>
        <w:spacing w:line="276" w:lineRule="auto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  <w:t>Credit report</w:t>
      </w:r>
      <w:r w:rsidR="003670CE" w:rsidRPr="003712AB">
        <w:rPr>
          <w:rFonts w:asciiTheme="minorHAnsi" w:hAnsiTheme="minorHAnsi" w:cstheme="minorHAnsi"/>
          <w:color w:val="auto"/>
          <w:sz w:val="26"/>
          <w:szCs w:val="26"/>
          <w:u w:val="single"/>
        </w:rPr>
        <w:t xml:space="preserve"> -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this is required</w:t>
      </w:r>
      <w:r w:rsidR="003670CE" w:rsidRPr="003712AB">
        <w:rPr>
          <w:rFonts w:asciiTheme="minorHAnsi" w:hAnsiTheme="minorHAnsi" w:cstheme="minorHAnsi"/>
          <w:color w:val="auto"/>
          <w:sz w:val="26"/>
          <w:szCs w:val="26"/>
        </w:rPr>
        <w:t>,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as all lenders will need the information on the mortgage application, as per your credit file (</w:t>
      </w:r>
      <w:r w:rsidRPr="003712AB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this can be generated free of charge </w:t>
      </w:r>
      <w:r w:rsidR="00717896">
        <w:rPr>
          <w:rFonts w:asciiTheme="minorHAnsi" w:hAnsiTheme="minorHAnsi" w:cstheme="minorHAnsi"/>
          <w:i/>
          <w:iCs/>
          <w:color w:val="auto"/>
          <w:sz w:val="26"/>
          <w:szCs w:val="26"/>
        </w:rPr>
        <w:t>with this link)</w:t>
      </w:r>
      <w:r w:rsidRPr="003712AB">
        <w:rPr>
          <w:rFonts w:asciiTheme="minorHAnsi" w:hAnsiTheme="minorHAnsi" w:cstheme="minorHAnsi"/>
          <w:i/>
          <w:iCs/>
          <w:color w:val="auto"/>
          <w:sz w:val="26"/>
          <w:szCs w:val="26"/>
        </w:rPr>
        <w:t xml:space="preserve"> </w:t>
      </w:r>
    </w:p>
    <w:p w14:paraId="795916E6" w14:textId="77777777" w:rsidR="00B649B7" w:rsidRDefault="00B649B7" w:rsidP="00B649B7">
      <w:pPr>
        <w:pStyle w:val="Default"/>
        <w:spacing w:line="276" w:lineRule="auto"/>
        <w:ind w:left="360"/>
        <w:rPr>
          <w:rFonts w:asciiTheme="minorHAnsi" w:hAnsiTheme="minorHAnsi" w:cstheme="minorHAnsi"/>
          <w:b/>
          <w:bCs/>
          <w:color w:val="auto"/>
          <w:sz w:val="26"/>
          <w:szCs w:val="26"/>
          <w:u w:val="single"/>
        </w:rPr>
      </w:pPr>
    </w:p>
    <w:p w14:paraId="0DFD7C13" w14:textId="01B2C950" w:rsidR="0068536B" w:rsidRPr="003712AB" w:rsidRDefault="00ED0323" w:rsidP="00B649B7">
      <w:pPr>
        <w:pStyle w:val="Default"/>
        <w:spacing w:line="276" w:lineRule="auto"/>
        <w:ind w:left="360"/>
        <w:rPr>
          <w:rFonts w:asciiTheme="minorHAnsi" w:hAnsiTheme="minorHAnsi" w:cstheme="minorHAnsi"/>
          <w:color w:val="auto"/>
          <w:sz w:val="26"/>
          <w:szCs w:val="26"/>
        </w:rPr>
      </w:pPr>
      <w:r w:rsidRPr="003712AB">
        <w:rPr>
          <w:rFonts w:asciiTheme="minorHAnsi" w:hAnsiTheme="minorHAnsi" w:cstheme="minorHAnsi"/>
          <w:color w:val="auto"/>
          <w:sz w:val="26"/>
          <w:szCs w:val="26"/>
        </w:rPr>
        <w:t>https://www.checkmyfile.com/credit-report.htm?ref=lisahughes1</w:t>
      </w:r>
      <w:r w:rsidR="0068536B"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  <w:r w:rsidRPr="003712AB">
        <w:rPr>
          <w:rFonts w:asciiTheme="minorHAnsi" w:hAnsiTheme="minorHAnsi" w:cstheme="minorHAnsi"/>
          <w:color w:val="auto"/>
          <w:sz w:val="26"/>
          <w:szCs w:val="26"/>
        </w:rPr>
        <w:t xml:space="preserve"> </w:t>
      </w:r>
    </w:p>
    <w:p w14:paraId="076F05E5" w14:textId="18AD0D04" w:rsidR="003670CE" w:rsidRDefault="003670CE" w:rsidP="003670CE">
      <w:pPr>
        <w:suppressAutoHyphens/>
        <w:autoSpaceDN w:val="0"/>
        <w:spacing w:line="276" w:lineRule="auto"/>
        <w:textAlignment w:val="baseline"/>
        <w:rPr>
          <w:rFonts w:asciiTheme="minorHAnsi" w:hAnsiTheme="minorHAnsi" w:cstheme="minorHAnsi"/>
          <w:b/>
          <w:bCs/>
          <w:sz w:val="26"/>
          <w:szCs w:val="26"/>
          <w:u w:val="single"/>
        </w:rPr>
      </w:pPr>
    </w:p>
    <w:p w14:paraId="41D90F5F" w14:textId="037AE89B" w:rsidR="00853402" w:rsidRDefault="00853402" w:rsidP="003670CE">
      <w:pPr>
        <w:suppressAutoHyphens/>
        <w:autoSpaceDN w:val="0"/>
        <w:spacing w:line="276" w:lineRule="auto"/>
        <w:textAlignment w:val="baseline"/>
        <w:rPr>
          <w:rFonts w:asciiTheme="minorHAnsi" w:hAnsiTheme="minorHAnsi" w:cstheme="minorHAnsi"/>
          <w:b/>
          <w:bCs/>
          <w:sz w:val="26"/>
          <w:szCs w:val="26"/>
          <w:u w:val="single"/>
        </w:rPr>
      </w:pPr>
    </w:p>
    <w:p w14:paraId="3C72C8DB" w14:textId="0169DAF7" w:rsidR="001F4896" w:rsidRDefault="001F4896" w:rsidP="00EC303B">
      <w:pPr>
        <w:rPr>
          <w:rFonts w:ascii="Calibri" w:hAnsi="Calibri" w:cs="Calibri"/>
          <w:b/>
          <w:bCs/>
          <w:sz w:val="32"/>
          <w:szCs w:val="32"/>
        </w:rPr>
      </w:pPr>
    </w:p>
    <w:p w14:paraId="5501F21F" w14:textId="290FE854" w:rsidR="00451B93" w:rsidRDefault="00451B93" w:rsidP="00EC303B">
      <w:pPr>
        <w:rPr>
          <w:rFonts w:ascii="Calibri" w:hAnsi="Calibri" w:cs="Calibri"/>
          <w:b/>
          <w:bCs/>
          <w:sz w:val="32"/>
          <w:szCs w:val="32"/>
        </w:rPr>
      </w:pPr>
    </w:p>
    <w:p w14:paraId="6250B8F4" w14:textId="77777777" w:rsidR="00886176" w:rsidRDefault="00886176" w:rsidP="00EC303B">
      <w:pPr>
        <w:rPr>
          <w:rFonts w:ascii="Calibri" w:hAnsi="Calibri" w:cs="Calibri"/>
          <w:b/>
          <w:bCs/>
          <w:sz w:val="32"/>
          <w:szCs w:val="32"/>
        </w:rPr>
      </w:pPr>
    </w:p>
    <w:tbl>
      <w:tblPr>
        <w:tblW w:w="4874" w:type="pct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top w:w="85" w:type="dxa"/>
        </w:tblCellMar>
        <w:tblLook w:val="0000" w:firstRow="0" w:lastRow="0" w:firstColumn="0" w:lastColumn="0" w:noHBand="0" w:noVBand="0"/>
      </w:tblPr>
      <w:tblGrid>
        <w:gridCol w:w="3405"/>
        <w:gridCol w:w="177"/>
        <w:gridCol w:w="1560"/>
        <w:gridCol w:w="1915"/>
        <w:gridCol w:w="3130"/>
      </w:tblGrid>
      <w:tr w:rsidR="00AC6E64" w:rsidRPr="00FF62A5" w14:paraId="2DF340B1" w14:textId="77777777" w:rsidTr="00887111">
        <w:trPr>
          <w:trHeight w:val="332"/>
        </w:trPr>
        <w:tc>
          <w:tcPr>
            <w:tcW w:w="10187" w:type="dxa"/>
            <w:gridSpan w:val="5"/>
            <w:tcBorders>
              <w:bottom w:val="single" w:sz="6" w:space="0" w:color="1F497D"/>
            </w:tcBorders>
            <w:shd w:val="clear" w:color="auto" w:fill="FFCCFF"/>
            <w:vAlign w:val="center"/>
          </w:tcPr>
          <w:p w14:paraId="1A905400" w14:textId="0D9F6B7C" w:rsidR="00D0737A" w:rsidRPr="003E16C8" w:rsidRDefault="00D0737A" w:rsidP="003E16C8">
            <w:pPr>
              <w:pStyle w:val="BodyText"/>
              <w:spacing w:after="240"/>
              <w:jc w:val="center"/>
              <w:rPr>
                <w:rFonts w:eastAsia="Calibri" w:cs="Arial"/>
                <w:b/>
                <w:color w:val="000000" w:themeColor="text1"/>
                <w:szCs w:val="22"/>
              </w:rPr>
            </w:pPr>
            <w:r w:rsidRPr="003E16C8">
              <w:rPr>
                <w:rFonts w:eastAsia="Calibri" w:cs="Arial"/>
                <w:b/>
                <w:color w:val="000000" w:themeColor="text1"/>
                <w:szCs w:val="22"/>
              </w:rPr>
              <w:t xml:space="preserve">Personal </w:t>
            </w:r>
            <w:r w:rsidR="000A7F7F">
              <w:rPr>
                <w:rFonts w:eastAsia="Calibri" w:cs="Arial"/>
                <w:b/>
                <w:color w:val="000000" w:themeColor="text1"/>
                <w:szCs w:val="22"/>
              </w:rPr>
              <w:t>D</w:t>
            </w:r>
            <w:r w:rsidRPr="003E16C8">
              <w:rPr>
                <w:rFonts w:eastAsia="Calibri" w:cs="Arial"/>
                <w:b/>
                <w:color w:val="000000" w:themeColor="text1"/>
                <w:szCs w:val="22"/>
              </w:rPr>
              <w:t>etails</w:t>
            </w:r>
            <w:r w:rsidR="009E0C10">
              <w:rPr>
                <w:rFonts w:eastAsia="Calibri" w:cs="Arial"/>
                <w:b/>
                <w:color w:val="000000" w:themeColor="text1"/>
                <w:szCs w:val="22"/>
              </w:rPr>
              <w:t xml:space="preserve"> </w:t>
            </w:r>
          </w:p>
        </w:tc>
      </w:tr>
      <w:tr w:rsidR="00AC6E64" w:rsidRPr="00FF62A5" w14:paraId="4ABE29AF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805A515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3B9B0E37" w14:textId="3ED33C38" w:rsidR="00D0737A" w:rsidRPr="00FF62A5" w:rsidRDefault="001D17B0" w:rsidP="009F36E8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</w:t>
            </w:r>
            <w:r w:rsidR="004A0C6A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plicant 1</w:t>
            </w: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467D29EC" w14:textId="1F0F9106" w:rsidR="00D0737A" w:rsidRPr="00FF62A5" w:rsidRDefault="004A0C6A" w:rsidP="009F36E8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pplicant 2</w:t>
            </w:r>
          </w:p>
        </w:tc>
      </w:tr>
      <w:tr w:rsidR="00AC6E64" w:rsidRPr="00FF62A5" w14:paraId="692CF997" w14:textId="77777777" w:rsidTr="00A248AE">
        <w:trPr>
          <w:trHeight w:val="234"/>
        </w:trPr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C520E70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Title 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300E628" w14:textId="23B8B475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EDC015C" w14:textId="0C7E7DE6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3E06B10B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D700785" w14:textId="39CD2885" w:rsidR="00D0737A" w:rsidRPr="00FF62A5" w:rsidRDefault="00D0737A" w:rsidP="00563225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Full Name</w:t>
            </w: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</w:t>
            </w:r>
            <w:r w:rsidR="00A963F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s on Passport</w:t>
            </w: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)</w:t>
            </w:r>
          </w:p>
          <w:p w14:paraId="4DDD6836" w14:textId="1D19F7F1" w:rsidR="00C91186" w:rsidRPr="00FF62A5" w:rsidRDefault="00C91186" w:rsidP="00C91186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D219A8F" w14:textId="73536726" w:rsidR="00C91186" w:rsidRPr="00FF62A5" w:rsidRDefault="00C91186" w:rsidP="00C91186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D33245C" w14:textId="7FF63041" w:rsidR="00D0737A" w:rsidRPr="00FF62A5" w:rsidRDefault="00D0737A" w:rsidP="00C91186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92E67" w:rsidRPr="00FF62A5" w14:paraId="3A16130D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DF380C0" w14:textId="50EA1D72" w:rsidR="00992E67" w:rsidRPr="00FF62A5" w:rsidRDefault="00992E67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iddle name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19F304D" w14:textId="434CEEE5" w:rsidR="00992E67" w:rsidRPr="00FF62A5" w:rsidRDefault="00992E67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30CB8B1" w14:textId="22A638C2" w:rsidR="00992E67" w:rsidRPr="00FF62A5" w:rsidRDefault="00992E67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3460DC6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1C2C1BF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Surname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78F928E" w14:textId="786095A2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9F62714" w14:textId="7CD6EACD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08110C58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18B20CC" w14:textId="77777777" w:rsidR="00D0737A" w:rsidRPr="00FF62A5" w:rsidRDefault="00D0737A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aiden name (if married</w:t>
            </w:r>
            <w:r w:rsidR="00602EB9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&amp; </w:t>
            </w:r>
            <w:r w:rsidR="00602EB9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d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ate of change.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17610F8" w14:textId="77777777" w:rsidR="00D0737A" w:rsidRPr="00FF62A5" w:rsidRDefault="00D0737A" w:rsidP="009F36E8">
            <w:pPr>
              <w:spacing w:after="2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975D24A" w14:textId="5BFABCEC" w:rsidR="00D0737A" w:rsidRPr="00FF62A5" w:rsidRDefault="00D0737A" w:rsidP="009F36E8">
            <w:pPr>
              <w:spacing w:after="2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9BCED54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1134CEF" w14:textId="77777777" w:rsidR="00213DDC" w:rsidRPr="00FF62A5" w:rsidRDefault="00213DDC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Date of Birth: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C7B32CF" w14:textId="5766752F" w:rsidR="00213DDC" w:rsidRPr="00FF62A5" w:rsidRDefault="00213DDC" w:rsidP="009F36E8">
            <w:pPr>
              <w:spacing w:after="2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D58FBB4" w14:textId="38BB38C7" w:rsidR="00213DDC" w:rsidRPr="00FF62A5" w:rsidRDefault="00213DDC" w:rsidP="009F36E8">
            <w:pPr>
              <w:spacing w:after="2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1454F" w:rsidRPr="00FF62A5" w14:paraId="366E242D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3A72E11" w14:textId="6BEA0EBA" w:rsidR="0081454F" w:rsidRPr="00FF62A5" w:rsidRDefault="0081454F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others</w:t>
            </w:r>
            <w:proofErr w:type="spellEnd"/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Maiden Name (for security question)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F9F01DE" w14:textId="77777777" w:rsidR="0081454F" w:rsidRPr="00FF62A5" w:rsidRDefault="0081454F" w:rsidP="009F36E8">
            <w:pPr>
              <w:spacing w:after="2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2176442" w14:textId="77777777" w:rsidR="0081454F" w:rsidRPr="00FF62A5" w:rsidRDefault="0081454F" w:rsidP="009F36E8">
            <w:pPr>
              <w:spacing w:after="24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5C8EFB92" w14:textId="77777777" w:rsidTr="00690BFE">
        <w:trPr>
          <w:trHeight w:val="1011"/>
        </w:trPr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5EC1D2C" w14:textId="61C6A0B7" w:rsidR="0099363B" w:rsidRDefault="0099363B" w:rsidP="00690BFE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DDRESS HISTORY</w:t>
            </w:r>
          </w:p>
          <w:p w14:paraId="59FF697E" w14:textId="3EF9F300" w:rsidR="0099363B" w:rsidRPr="0099363B" w:rsidRDefault="0099363B" w:rsidP="00690BFE">
            <w:pP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2"/>
                <w:szCs w:val="22"/>
              </w:rPr>
            </w:pPr>
            <w:r w:rsidRPr="0099363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2"/>
                <w:szCs w:val="22"/>
              </w:rPr>
              <w:t>(</w:t>
            </w:r>
            <w:proofErr w:type="gramStart"/>
            <w:r w:rsidRPr="0099363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2"/>
                <w:szCs w:val="22"/>
              </w:rPr>
              <w:t>last</w:t>
            </w:r>
            <w:proofErr w:type="gramEnd"/>
            <w:r w:rsidRPr="0099363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3 years address history required)</w:t>
            </w:r>
          </w:p>
          <w:p w14:paraId="1F4604AC" w14:textId="1C107130" w:rsidR="00EB05A6" w:rsidRDefault="00690BFE" w:rsidP="00690BFE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urrent Address</w:t>
            </w:r>
            <w:r w:rsidR="0099363B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731E25EA" w14:textId="204B41CD" w:rsidR="004C0CA6" w:rsidRPr="00690BFE" w:rsidRDefault="004C0CA6" w:rsidP="00690BFE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6A16EBA" w14:textId="29F281B3" w:rsidR="00F73CD2" w:rsidRPr="00FF62A5" w:rsidRDefault="00F73CD2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03F981E" w14:textId="77777777" w:rsidR="00D0737A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5A21C4FD" w14:textId="3649652D" w:rsidR="00B87B0C" w:rsidRPr="00FF62A5" w:rsidRDefault="00B87B0C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91D12" w:rsidRPr="00FF62A5" w14:paraId="7F444609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E9539B9" w14:textId="1442E23D" w:rsidR="00991D12" w:rsidRDefault="00690BFE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e moved in: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DD43EAD" w14:textId="10AA7F04" w:rsidR="00991D12" w:rsidRPr="00FF62A5" w:rsidRDefault="00991D12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2757632" w14:textId="77777777" w:rsidR="00991D12" w:rsidRDefault="00991D12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690BFE" w:rsidRPr="00FF62A5" w14:paraId="2B8F9218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C882161" w14:textId="77777777" w:rsidR="00690BFE" w:rsidRDefault="00690BFE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evious address:</w:t>
            </w:r>
          </w:p>
          <w:p w14:paraId="70999009" w14:textId="77777777" w:rsidR="00690BFE" w:rsidRDefault="00690BFE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448225EA" w14:textId="77777777" w:rsidR="00690BFE" w:rsidRDefault="00690BFE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14BD2D01" w14:textId="4E378F52" w:rsidR="00690BFE" w:rsidRDefault="00690BFE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87435FD" w14:textId="77777777" w:rsidR="00690BFE" w:rsidRPr="00FF62A5" w:rsidRDefault="00690BFE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D47EE58" w14:textId="77777777" w:rsidR="00690BFE" w:rsidRDefault="00690BFE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690BFE" w:rsidRPr="00FF62A5" w14:paraId="63C3B6E0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14F6767" w14:textId="348ED465" w:rsidR="0099363B" w:rsidRDefault="0099363B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e moved in:</w:t>
            </w:r>
          </w:p>
          <w:p w14:paraId="53219917" w14:textId="3DD2F6B6" w:rsidR="00690BFE" w:rsidRDefault="004C0CA6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e moved out: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AFAD668" w14:textId="77777777" w:rsidR="00690BFE" w:rsidRPr="00FF62A5" w:rsidRDefault="00690BFE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4001F76" w14:textId="77777777" w:rsidR="00690BFE" w:rsidRDefault="00690BFE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60C5BA44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455EBD3" w14:textId="77777777" w:rsidR="00D0737A" w:rsidRPr="00FF62A5" w:rsidRDefault="00D0737A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Current residential status;</w:t>
            </w:r>
            <w:r w:rsidR="008E6C8D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FF62A5"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  <w:t>home owner</w:t>
            </w:r>
            <w:proofErr w:type="gramEnd"/>
            <w:r w:rsidRPr="00FF62A5"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  <w:t>, tenant, living with parents?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F44EB0D" w14:textId="77D7885A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1FA0CB1" w14:textId="034A8D23" w:rsidR="00D0737A" w:rsidRPr="00FF62A5" w:rsidRDefault="00A364E3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C6E64" w:rsidRPr="00FF62A5" w14:paraId="01405BDE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C87A5FC" w14:textId="77777777" w:rsidR="007F3268" w:rsidRPr="00FF62A5" w:rsidRDefault="007F3268" w:rsidP="007F326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Have you owned a property past?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AF781E0" w14:textId="4183F100" w:rsidR="007F3268" w:rsidRPr="00980EA9" w:rsidRDefault="00B751CF" w:rsidP="007F326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80EA9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Y / </w:t>
            </w:r>
            <w:r w:rsidR="00A364E3" w:rsidRPr="00980EA9">
              <w:rPr>
                <w:rFonts w:ascii="Arial" w:hAnsi="Arial" w:cs="Arial"/>
                <w:color w:val="000000" w:themeColor="text1"/>
                <w:sz w:val="22"/>
                <w:szCs w:val="22"/>
              </w:rPr>
              <w:t>N</w:t>
            </w: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43E333C" w14:textId="28A00A8D" w:rsidR="007F3268" w:rsidRPr="00FF62A5" w:rsidRDefault="00B751CF" w:rsidP="007F326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Y / N</w:t>
            </w:r>
          </w:p>
        </w:tc>
      </w:tr>
      <w:tr w:rsidR="00AC6E64" w:rsidRPr="00FF62A5" w14:paraId="29AE188D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D1109AD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arital Status</w:t>
            </w:r>
          </w:p>
          <w:p w14:paraId="31ACE3E7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0AFE0C8" w14:textId="1E2E2606" w:rsidR="00D0737A" w:rsidRPr="00FF62A5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64F4246" w14:textId="03828E32" w:rsidR="00D0737A" w:rsidRPr="00FF62A5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2EE05B6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6F097A4" w14:textId="77777777" w:rsidR="00D0737A" w:rsidRPr="00FF62A5" w:rsidRDefault="00127BA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Nationality on Passport</w:t>
            </w:r>
          </w:p>
          <w:p w14:paraId="26F62DD2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D489074" w14:textId="6B758819" w:rsidR="00D0737A" w:rsidRPr="00FF62A5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3DA90B3" w14:textId="4295D607" w:rsidR="00D0737A" w:rsidRPr="00FF62A5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B95FCE" w:rsidRPr="00FF62A5" w14:paraId="56C36057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1B47788" w14:textId="7B9195C8" w:rsidR="00B95FCE" w:rsidRPr="00FF62A5" w:rsidRDefault="00B95FCE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Country of residence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35A7B0B" w14:textId="16F311B5" w:rsidR="00B95FCE" w:rsidRPr="00FF62A5" w:rsidRDefault="00B95FCE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12F1849" w14:textId="0916E22B" w:rsidR="00B95FCE" w:rsidRPr="00FF62A5" w:rsidRDefault="00B95FCE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518CA7AF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05DD323" w14:textId="77777777" w:rsidR="00F41229" w:rsidRPr="00FF62A5" w:rsidRDefault="00F41229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Best contact number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A79AC26" w14:textId="05FB1284" w:rsidR="00F41229" w:rsidRPr="00FF62A5" w:rsidRDefault="00F41229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8CDFDC1" w14:textId="06614EFD" w:rsidR="00F41229" w:rsidRPr="00FF62A5" w:rsidRDefault="00F41229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1C2DC2F9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C09C4DC" w14:textId="77777777" w:rsidR="00D0737A" w:rsidRPr="00FF62A5" w:rsidRDefault="00D0737A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E-mail address</w:t>
            </w: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9CCE2B3" w14:textId="0C02098E" w:rsidR="00127BAA" w:rsidRPr="00FF62A5" w:rsidRDefault="00127BAA" w:rsidP="00B751CF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421B51D" w14:textId="6EB5D425" w:rsidR="00D0737A" w:rsidRPr="00FF62A5" w:rsidRDefault="00D0737A" w:rsidP="00B751C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1C90E8D8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29D8F18" w14:textId="0E3E068B" w:rsidR="00D0737A" w:rsidRPr="00FF62A5" w:rsidRDefault="00D0737A" w:rsidP="00914FCB">
            <w:pPr>
              <w:spacing w:after="240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EC3997E" w14:textId="6D310FF4" w:rsidR="00D0737A" w:rsidRPr="00980EA9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BD3EF52" w14:textId="72A2DFB0" w:rsidR="00D0737A" w:rsidRPr="00FF62A5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378F5202" w14:textId="77777777" w:rsidTr="00A248AE">
        <w:tc>
          <w:tcPr>
            <w:tcW w:w="358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D4DF2B9" w14:textId="77777777" w:rsidR="00176B18" w:rsidRDefault="00176B18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7F2C910B" w14:textId="77777777" w:rsidR="000A7F7F" w:rsidRDefault="000A7F7F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7E41736B" w14:textId="32659C5E" w:rsidR="000A7F7F" w:rsidRPr="00FF62A5" w:rsidRDefault="000A7F7F" w:rsidP="009F36E8">
            <w:pPr>
              <w:spacing w:after="240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75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FF5BE9E" w14:textId="1DF737C2" w:rsidR="00D0737A" w:rsidRPr="00980EA9" w:rsidRDefault="00D0737A" w:rsidP="009F36E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130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19E78DC" w14:textId="0E0C3598" w:rsidR="00B751CF" w:rsidRPr="00FF62A5" w:rsidRDefault="00B751CF" w:rsidP="00965943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248AE" w:rsidRPr="00FF62A5" w14:paraId="5723DEB8" w14:textId="77777777" w:rsidTr="00887111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  <w:tblLook w:val="04A0" w:firstRow="1" w:lastRow="0" w:firstColumn="1" w:lastColumn="0" w:noHBand="0" w:noVBand="1"/>
        </w:tblPrEx>
        <w:tc>
          <w:tcPr>
            <w:tcW w:w="10187" w:type="dxa"/>
            <w:gridSpan w:val="5"/>
            <w:shd w:val="clear" w:color="auto" w:fill="FFCCFF"/>
          </w:tcPr>
          <w:p w14:paraId="266B84FB" w14:textId="77777777" w:rsidR="00152065" w:rsidRDefault="00152065" w:rsidP="003E16C8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7C316D4B" w14:textId="77777777" w:rsidR="00152065" w:rsidRDefault="00152065" w:rsidP="003E16C8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607B1D5A" w14:textId="77777777" w:rsidR="00152065" w:rsidRDefault="00152065" w:rsidP="003E16C8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2EB7AAE5" w14:textId="0F3ADE9E" w:rsidR="00A248AE" w:rsidRPr="00FF62A5" w:rsidRDefault="007345D9" w:rsidP="003E16C8">
            <w:pPr>
              <w:jc w:val="center"/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  <w:t>Children/dependants</w:t>
            </w:r>
          </w:p>
        </w:tc>
      </w:tr>
      <w:tr w:rsidR="003130BC" w:rsidRPr="00FF62A5" w14:paraId="29C0FBF6" w14:textId="77777777" w:rsidTr="00272E2E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  <w:tblLook w:val="04A0" w:firstRow="1" w:lastRow="0" w:firstColumn="1" w:lastColumn="0" w:noHBand="0" w:noVBand="1"/>
        </w:tblPrEx>
        <w:tc>
          <w:tcPr>
            <w:tcW w:w="3405" w:type="dxa"/>
            <w:shd w:val="clear" w:color="auto" w:fill="FFFFFF"/>
          </w:tcPr>
          <w:p w14:paraId="328C2059" w14:textId="77777777" w:rsidR="003130BC" w:rsidRPr="00FF62A5" w:rsidRDefault="003130BC" w:rsidP="009F36E8">
            <w:pPr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1737" w:type="dxa"/>
            <w:gridSpan w:val="2"/>
            <w:shd w:val="clear" w:color="auto" w:fill="FFFFFF"/>
          </w:tcPr>
          <w:p w14:paraId="44C1B533" w14:textId="77777777" w:rsidR="003130BC" w:rsidRPr="00FF62A5" w:rsidRDefault="003130BC" w:rsidP="009F36E8">
            <w:pPr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  <w:t>Relationship</w:t>
            </w:r>
          </w:p>
        </w:tc>
        <w:tc>
          <w:tcPr>
            <w:tcW w:w="5045" w:type="dxa"/>
            <w:gridSpan w:val="2"/>
            <w:shd w:val="clear" w:color="auto" w:fill="FFFFFF"/>
          </w:tcPr>
          <w:p w14:paraId="38C2F1BF" w14:textId="3447B28D" w:rsidR="003130BC" w:rsidRPr="00FF62A5" w:rsidRDefault="003130BC" w:rsidP="009F36E8">
            <w:pPr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  <w:t>D.O.B</w:t>
            </w:r>
            <w:r w:rsidRPr="00FF62A5">
              <w:rPr>
                <w:rFonts w:ascii="Arial" w:eastAsia="Calibri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3130BC" w:rsidRPr="00FF62A5" w14:paraId="2AC2EEC0" w14:textId="77777777" w:rsidTr="00272E2E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  <w:tblLook w:val="04A0" w:firstRow="1" w:lastRow="0" w:firstColumn="1" w:lastColumn="0" w:noHBand="0" w:noVBand="1"/>
        </w:tblPrEx>
        <w:tc>
          <w:tcPr>
            <w:tcW w:w="3405" w:type="dxa"/>
            <w:shd w:val="clear" w:color="auto" w:fill="auto"/>
          </w:tcPr>
          <w:p w14:paraId="6B8EE275" w14:textId="4EF62D52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737" w:type="dxa"/>
            <w:gridSpan w:val="2"/>
            <w:shd w:val="clear" w:color="auto" w:fill="auto"/>
          </w:tcPr>
          <w:p w14:paraId="63929764" w14:textId="53A584C9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5045" w:type="dxa"/>
            <w:gridSpan w:val="2"/>
            <w:shd w:val="clear" w:color="auto" w:fill="auto"/>
          </w:tcPr>
          <w:p w14:paraId="7C538284" w14:textId="511DD237" w:rsidR="003130BC" w:rsidRPr="00FF62A5" w:rsidRDefault="003130BC" w:rsidP="009F36E8">
            <w:pPr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3130BC" w:rsidRPr="00FF62A5" w14:paraId="43685626" w14:textId="77777777" w:rsidTr="00272E2E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  <w:tblLook w:val="04A0" w:firstRow="1" w:lastRow="0" w:firstColumn="1" w:lastColumn="0" w:noHBand="0" w:noVBand="1"/>
        </w:tblPrEx>
        <w:tc>
          <w:tcPr>
            <w:tcW w:w="3405" w:type="dxa"/>
            <w:shd w:val="clear" w:color="auto" w:fill="auto"/>
          </w:tcPr>
          <w:p w14:paraId="134E0BB4" w14:textId="6F8805EA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737" w:type="dxa"/>
            <w:gridSpan w:val="2"/>
            <w:shd w:val="clear" w:color="auto" w:fill="auto"/>
          </w:tcPr>
          <w:p w14:paraId="3423A499" w14:textId="0FE3E598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5045" w:type="dxa"/>
            <w:gridSpan w:val="2"/>
            <w:shd w:val="clear" w:color="auto" w:fill="auto"/>
          </w:tcPr>
          <w:p w14:paraId="0934A345" w14:textId="0016583C" w:rsidR="003130BC" w:rsidRPr="00FF62A5" w:rsidRDefault="003130BC" w:rsidP="009F36E8">
            <w:pPr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3130BC" w:rsidRPr="00FF62A5" w14:paraId="7EC3C94B" w14:textId="77777777" w:rsidTr="00272E2E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  <w:tblLook w:val="04A0" w:firstRow="1" w:lastRow="0" w:firstColumn="1" w:lastColumn="0" w:noHBand="0" w:noVBand="1"/>
        </w:tblPrEx>
        <w:tc>
          <w:tcPr>
            <w:tcW w:w="3405" w:type="dxa"/>
            <w:shd w:val="clear" w:color="auto" w:fill="auto"/>
          </w:tcPr>
          <w:p w14:paraId="14BDBF9B" w14:textId="5057CECE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737" w:type="dxa"/>
            <w:gridSpan w:val="2"/>
            <w:shd w:val="clear" w:color="auto" w:fill="auto"/>
          </w:tcPr>
          <w:p w14:paraId="4E6C61F1" w14:textId="34EBB224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5045" w:type="dxa"/>
            <w:gridSpan w:val="2"/>
            <w:shd w:val="clear" w:color="auto" w:fill="auto"/>
          </w:tcPr>
          <w:p w14:paraId="725695F5" w14:textId="74439783" w:rsidR="003130BC" w:rsidRPr="00FF62A5" w:rsidRDefault="003130BC" w:rsidP="009F36E8">
            <w:pPr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3130BC" w:rsidRPr="00FF62A5" w14:paraId="15A98DED" w14:textId="77777777" w:rsidTr="00272E2E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  <w:tblLook w:val="04A0" w:firstRow="1" w:lastRow="0" w:firstColumn="1" w:lastColumn="0" w:noHBand="0" w:noVBand="1"/>
        </w:tblPrEx>
        <w:tc>
          <w:tcPr>
            <w:tcW w:w="3405" w:type="dxa"/>
            <w:shd w:val="clear" w:color="auto" w:fill="auto"/>
          </w:tcPr>
          <w:p w14:paraId="380E34AA" w14:textId="77777777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737" w:type="dxa"/>
            <w:gridSpan w:val="2"/>
            <w:shd w:val="clear" w:color="auto" w:fill="auto"/>
          </w:tcPr>
          <w:p w14:paraId="14071F53" w14:textId="77777777" w:rsidR="003130BC" w:rsidRPr="00FF62A5" w:rsidRDefault="003130BC" w:rsidP="009F36E8">
            <w:pPr>
              <w:jc w:val="center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5045" w:type="dxa"/>
            <w:gridSpan w:val="2"/>
            <w:shd w:val="clear" w:color="auto" w:fill="auto"/>
          </w:tcPr>
          <w:p w14:paraId="304657F8" w14:textId="08CB2091" w:rsidR="003130BC" w:rsidRPr="00FF62A5" w:rsidRDefault="003130BC" w:rsidP="009F36E8">
            <w:pPr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24B685DB" w14:textId="77777777" w:rsidR="0062028D" w:rsidRPr="00FF62A5" w:rsidRDefault="0062028D" w:rsidP="00D0737A">
      <w:pPr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tbl>
      <w:tblPr>
        <w:tblpPr w:leftFromText="180" w:rightFromText="180" w:vertAnchor="text" w:horzAnchor="margin" w:tblpX="108" w:tblpY="134"/>
        <w:tblW w:w="4858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3547"/>
        <w:gridCol w:w="3302"/>
        <w:gridCol w:w="3304"/>
      </w:tblGrid>
      <w:tr w:rsidR="00AC6E64" w:rsidRPr="00FF62A5" w14:paraId="0CF9F03E" w14:textId="77777777" w:rsidTr="00887111">
        <w:tc>
          <w:tcPr>
            <w:tcW w:w="5000" w:type="pct"/>
            <w:gridSpan w:val="3"/>
            <w:tcBorders>
              <w:bottom w:val="single" w:sz="6" w:space="0" w:color="1F497D"/>
            </w:tcBorders>
            <w:shd w:val="clear" w:color="auto" w:fill="FFCCFF"/>
          </w:tcPr>
          <w:p w14:paraId="0939E459" w14:textId="5D7C7DB2" w:rsidR="00D0737A" w:rsidRPr="003E16C8" w:rsidRDefault="00D0737A" w:rsidP="003E16C8">
            <w:pPr>
              <w:spacing w:after="24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E16C8">
              <w:rPr>
                <w:rFonts w:ascii="Arial" w:hAnsi="Arial" w:cs="Arial"/>
                <w:b/>
                <w:bCs/>
                <w:sz w:val="22"/>
                <w:szCs w:val="22"/>
              </w:rPr>
              <w:t>Employment</w:t>
            </w:r>
          </w:p>
        </w:tc>
      </w:tr>
      <w:tr w:rsidR="00AC6E64" w:rsidRPr="00FF62A5" w14:paraId="2882826A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B82400E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7EE04880" w14:textId="210B2A49" w:rsidR="00D0737A" w:rsidRPr="00FF62A5" w:rsidRDefault="004A0C6A" w:rsidP="009F36E8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pplicant 1</w:t>
            </w: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7D4A5A98" w14:textId="577671E2" w:rsidR="00D0737A" w:rsidRPr="00FF62A5" w:rsidRDefault="004A0C6A" w:rsidP="009F36E8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pplicant 2</w:t>
            </w:r>
          </w:p>
        </w:tc>
      </w:tr>
      <w:tr w:rsidR="00AC6E64" w:rsidRPr="00FF62A5" w14:paraId="1949E222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31D1E677" w14:textId="77777777" w:rsidR="004C7CEA" w:rsidRPr="00FF62A5" w:rsidRDefault="004C7CEA" w:rsidP="004C7CEA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mployment Status</w:t>
            </w:r>
            <w:r w:rsidR="002F098E"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  <w:p w14:paraId="5C83216B" w14:textId="77777777" w:rsidR="004C7CEA" w:rsidRPr="00FF62A5" w:rsidRDefault="004C7CEA" w:rsidP="004C7CEA">
            <w:pPr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  <w:t>Employed / self-employed etc.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DA5FCEF" w14:textId="55358BD6" w:rsidR="004C7CEA" w:rsidRPr="00FF62A5" w:rsidRDefault="004C7CE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3E5285A" w14:textId="040C7DB7" w:rsidR="004C7CEA" w:rsidRPr="00FF62A5" w:rsidRDefault="004C7CE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376216C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55107CF5" w14:textId="77777777" w:rsidR="00F73CD2" w:rsidRPr="00FF62A5" w:rsidRDefault="00F73CD2" w:rsidP="00F73CD2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ntract Type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(if employed) – </w:t>
            </w:r>
          </w:p>
          <w:p w14:paraId="1C8A4632" w14:textId="7496A395" w:rsidR="0062028D" w:rsidRPr="00FF62A5" w:rsidRDefault="00F73CD2" w:rsidP="00F73CD2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Example: </w:t>
            </w:r>
            <w:r w:rsidRPr="00FF62A5"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  <w:t>Permanent / Zero Hours / Fixed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FB3A601" w14:textId="024283E9" w:rsidR="0062028D" w:rsidRPr="00FF62A5" w:rsidRDefault="00407F31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9F47D42" w14:textId="1CF52801" w:rsidR="0062028D" w:rsidRPr="00FF62A5" w:rsidRDefault="0062028D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0C8A8F3C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6F628BD7" w14:textId="12A516EF" w:rsidR="00127BAA" w:rsidRPr="00F416B4" w:rsidRDefault="006A1C3F" w:rsidP="0042334A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Job</w:t>
            </w:r>
            <w:r w:rsidR="00F73CD2"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Title: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29BB716" w14:textId="2BCD0BE9" w:rsidR="00F73CD2" w:rsidRPr="00FF62A5" w:rsidRDefault="00B74F5E" w:rsidP="00B751C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ACB83C3" w14:textId="6DA2E341" w:rsidR="00D0737A" w:rsidRPr="00FF62A5" w:rsidRDefault="008F170B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C6E64" w:rsidRPr="00FF62A5" w14:paraId="154A6D9C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AA59789" w14:textId="77777777" w:rsidR="004C7CEA" w:rsidRPr="00FF62A5" w:rsidRDefault="00D0737A" w:rsidP="004C7CEA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mployer name &amp; address</w:t>
            </w:r>
            <w:r w:rsidR="004C7CEA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 </w:t>
            </w:r>
          </w:p>
          <w:p w14:paraId="7DB33915" w14:textId="77777777" w:rsidR="00D0737A" w:rsidRPr="00FF62A5" w:rsidRDefault="00D0737A" w:rsidP="004C7CEA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0C4DE92" w14:textId="1B570CEF" w:rsidR="00F73CD2" w:rsidRPr="00FF62A5" w:rsidRDefault="00F73CD2" w:rsidP="00980EA9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4BFC597" w14:textId="77777777" w:rsidR="008F170B" w:rsidRDefault="008F170B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65E454ED" w14:textId="77777777" w:rsidR="00B751CF" w:rsidRDefault="00B751CF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7B9B70FC" w14:textId="2C0C1091" w:rsidR="00B751CF" w:rsidRPr="002027B5" w:rsidRDefault="00B751CF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E5075C" w:rsidRPr="00FF62A5" w14:paraId="19A1DF48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90D7204" w14:textId="128B19E0" w:rsidR="00E5075C" w:rsidRPr="00FF62A5" w:rsidRDefault="00E5075C" w:rsidP="004C7CEA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mployer contact number: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3DC06A8" w14:textId="77777777" w:rsidR="00E5075C" w:rsidRPr="00FF62A5" w:rsidRDefault="00E5075C" w:rsidP="00980EA9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AF8109A" w14:textId="77777777" w:rsidR="00E5075C" w:rsidRDefault="00E5075C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32766265" w14:textId="77777777" w:rsidTr="0042334A">
        <w:trPr>
          <w:trHeight w:val="261"/>
        </w:trPr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635BA91A" w14:textId="77777777" w:rsidR="00D0737A" w:rsidRPr="00FF62A5" w:rsidRDefault="00204C01" w:rsidP="009F36E8">
            <w:pPr>
              <w:spacing w:after="24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tart Date of contract: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E732376" w14:textId="5B151F68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224379D" w14:textId="0B23141C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70DAB889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3CA50C3D" w14:textId="1F0BDF6D" w:rsidR="0042334A" w:rsidRPr="00255811" w:rsidRDefault="00D0737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tional Insurance number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2D3489F" w14:textId="07BBB5A9" w:rsidR="000B6A42" w:rsidRPr="00FF62A5" w:rsidRDefault="000B6A42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E95B8AE" w14:textId="125424EE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1354D5" w:rsidRPr="00FF62A5" w14:paraId="5CEC5511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7D987896" w14:textId="77777777" w:rsidR="001354D5" w:rsidRPr="005E6946" w:rsidRDefault="001354D5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5E6946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If less than 3 years in </w:t>
            </w:r>
            <w:proofErr w:type="gramStart"/>
            <w:r w:rsidR="00255811" w:rsidRPr="005E6946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job</w:t>
            </w:r>
            <w:proofErr w:type="gramEnd"/>
            <w:r w:rsidR="00255811" w:rsidRPr="005E6946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please provide previous employment history for last 3 years</w:t>
            </w:r>
          </w:p>
          <w:p w14:paraId="59C26D73" w14:textId="4461F8F4" w:rsidR="004A0C6A" w:rsidRPr="00FF62A5" w:rsidRDefault="004A0C6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2EDAFE5" w14:textId="77777777" w:rsidR="001354D5" w:rsidRPr="00FF62A5" w:rsidRDefault="001354D5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38192DF" w14:textId="77777777" w:rsidR="001354D5" w:rsidRPr="00FF62A5" w:rsidRDefault="001354D5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A0C6A" w:rsidRPr="00FF62A5" w14:paraId="2ECB8DF5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7576E77A" w14:textId="0DDA9270" w:rsidR="004A0C6A" w:rsidRDefault="006A1C3F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revious Job Title: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D9B18D8" w14:textId="77777777" w:rsidR="004A0C6A" w:rsidRPr="00FF62A5" w:rsidRDefault="004A0C6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2151B77" w14:textId="77777777" w:rsidR="004A0C6A" w:rsidRPr="00FF62A5" w:rsidRDefault="004A0C6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0C69C4" w:rsidRPr="00FF62A5" w14:paraId="12FC22D4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0480060B" w14:textId="08B330C0" w:rsidR="000C69C4" w:rsidRDefault="001D372C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Previous </w:t>
            </w:r>
            <w:r w:rsidR="000C69C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Employer name </w:t>
            </w:r>
            <w:r w:rsidR="00E5075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&amp; address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E747BDC" w14:textId="77777777" w:rsidR="000C69C4" w:rsidRPr="00FF62A5" w:rsidRDefault="000C69C4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5C072AD" w14:textId="77777777" w:rsidR="000C69C4" w:rsidRPr="00FF62A5" w:rsidRDefault="000C69C4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0C69C4" w:rsidRPr="00FF62A5" w14:paraId="3786AF86" w14:textId="77777777" w:rsidTr="0042334A">
        <w:tc>
          <w:tcPr>
            <w:tcW w:w="174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  <w:vAlign w:val="center"/>
          </w:tcPr>
          <w:p w14:paraId="19F79EFD" w14:textId="59A907EF" w:rsidR="000C69C4" w:rsidRDefault="001D372C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Previous </w:t>
            </w:r>
            <w:r w:rsidR="005E694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mployer contact number:</w:t>
            </w:r>
          </w:p>
        </w:tc>
        <w:tc>
          <w:tcPr>
            <w:tcW w:w="1626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B9B0004" w14:textId="77777777" w:rsidR="000C69C4" w:rsidRPr="00FF62A5" w:rsidRDefault="000C69C4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627" w:type="pct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45C6476" w14:textId="77777777" w:rsidR="000C69C4" w:rsidRPr="00FF62A5" w:rsidRDefault="000C69C4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11E64AFF" w14:textId="77777777" w:rsidR="00D0737A" w:rsidRPr="00FF62A5" w:rsidRDefault="00D0737A" w:rsidP="00D0737A">
      <w:pPr>
        <w:jc w:val="center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tbl>
      <w:tblPr>
        <w:tblW w:w="10490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top w:w="85" w:type="dxa"/>
        </w:tblCellMar>
        <w:tblLook w:val="04A0" w:firstRow="1" w:lastRow="0" w:firstColumn="1" w:lastColumn="0" w:noHBand="0" w:noVBand="1"/>
      </w:tblPr>
      <w:tblGrid>
        <w:gridCol w:w="3544"/>
        <w:gridCol w:w="108"/>
        <w:gridCol w:w="1843"/>
        <w:gridCol w:w="1451"/>
        <w:gridCol w:w="142"/>
        <w:gridCol w:w="1843"/>
        <w:gridCol w:w="1417"/>
        <w:gridCol w:w="142"/>
      </w:tblGrid>
      <w:tr w:rsidR="00AC6E64" w:rsidRPr="00FF62A5" w14:paraId="5356CADD" w14:textId="77777777" w:rsidTr="00887111">
        <w:trPr>
          <w:gridAfter w:val="1"/>
          <w:wAfter w:w="142" w:type="dxa"/>
          <w:trHeight w:val="283"/>
        </w:trPr>
        <w:tc>
          <w:tcPr>
            <w:tcW w:w="10348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1F497D"/>
              <w:right w:val="single" w:sz="6" w:space="0" w:color="000000"/>
            </w:tcBorders>
            <w:shd w:val="clear" w:color="auto" w:fill="FFCCFF"/>
          </w:tcPr>
          <w:p w14:paraId="4AD7C96A" w14:textId="77777777" w:rsidR="00D0737A" w:rsidRPr="003E16C8" w:rsidRDefault="00D0737A" w:rsidP="003E16C8">
            <w:pPr>
              <w:spacing w:after="24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3E16C8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Income Details</w:t>
            </w:r>
          </w:p>
        </w:tc>
      </w:tr>
      <w:tr w:rsidR="00AC6E64" w:rsidRPr="00FF62A5" w14:paraId="0B5DCF39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3B15494" w14:textId="77777777" w:rsidR="00D0737A" w:rsidRPr="00FF62A5" w:rsidRDefault="00D0737A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50698DF" w14:textId="3630502D" w:rsidR="00D0737A" w:rsidRPr="00FF62A5" w:rsidRDefault="00933547" w:rsidP="00A444F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pplicant 1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9235416" w14:textId="17CAF544" w:rsidR="00D0737A" w:rsidRPr="00FF62A5" w:rsidRDefault="00933547" w:rsidP="00A444F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pplicant 2</w:t>
            </w:r>
          </w:p>
        </w:tc>
      </w:tr>
      <w:tr w:rsidR="00AC6E64" w:rsidRPr="00FF62A5" w14:paraId="3AEC8D8E" w14:textId="77777777" w:rsidTr="0042334A">
        <w:trPr>
          <w:gridAfter w:val="1"/>
          <w:wAfter w:w="142" w:type="dxa"/>
          <w:trHeight w:val="283"/>
        </w:trPr>
        <w:tc>
          <w:tcPr>
            <w:tcW w:w="10348" w:type="dxa"/>
            <w:gridSpan w:val="7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/>
          </w:tcPr>
          <w:p w14:paraId="28E38185" w14:textId="77777777" w:rsidR="00D0737A" w:rsidRPr="00FF62A5" w:rsidRDefault="00D0737A" w:rsidP="00DB066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Style w:val="subhead1"/>
                <w:rFonts w:ascii="Arial" w:hAnsi="Arial" w:cs="Arial"/>
                <w:color w:val="000000" w:themeColor="text1"/>
                <w:sz w:val="22"/>
                <w:szCs w:val="22"/>
              </w:rPr>
              <w:t>Employed Income</w:t>
            </w:r>
          </w:p>
        </w:tc>
      </w:tr>
      <w:tr w:rsidR="00AC6E64" w:rsidRPr="00FF62A5" w14:paraId="43113B1F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FFF49F1" w14:textId="77777777" w:rsidR="00D0737A" w:rsidRPr="00FF62A5" w:rsidRDefault="00D0737A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Gross annual salary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FC475B9" w14:textId="502C38F1" w:rsidR="00D0737A" w:rsidRPr="00FF62A5" w:rsidRDefault="00980EA9" w:rsidP="00A444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EE50582" w14:textId="19F4A84E" w:rsidR="00D0737A" w:rsidRPr="00FF62A5" w:rsidRDefault="00D0737A" w:rsidP="00A444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£ </w:t>
            </w:r>
          </w:p>
        </w:tc>
      </w:tr>
      <w:tr w:rsidR="00AC6E64" w:rsidRPr="00FF62A5" w14:paraId="70D1A056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715E783" w14:textId="77777777" w:rsidR="00D0737A" w:rsidRPr="00FF62A5" w:rsidRDefault="00D0737A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Regular Overtime 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E5F387F" w14:textId="77777777" w:rsidR="00D0737A" w:rsidRPr="00FF62A5" w:rsidRDefault="00D0737A" w:rsidP="00A444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£ 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6074AE9" w14:textId="77777777" w:rsidR="00D0737A" w:rsidRPr="00FF62A5" w:rsidRDefault="00D0737A" w:rsidP="00A444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£ </w:t>
            </w:r>
          </w:p>
        </w:tc>
      </w:tr>
      <w:tr w:rsidR="00AC6E64" w:rsidRPr="00FF62A5" w14:paraId="237421AE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500FF53" w14:textId="77777777" w:rsidR="00D0737A" w:rsidRPr="00FF62A5" w:rsidRDefault="00D0737A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Bonus or Commission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24FE534" w14:textId="77777777" w:rsidR="00D0737A" w:rsidRPr="00FF62A5" w:rsidRDefault="00D0737A" w:rsidP="00A444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£ 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E18AB65" w14:textId="77777777" w:rsidR="00D0737A" w:rsidRPr="00FF62A5" w:rsidRDefault="00D0737A" w:rsidP="00A444F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£ </w:t>
            </w:r>
          </w:p>
        </w:tc>
      </w:tr>
      <w:tr w:rsidR="00AC6E64" w:rsidRPr="00FF62A5" w14:paraId="00ECCF47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735DBE9" w14:textId="77777777" w:rsidR="00D0737A" w:rsidRPr="00FF62A5" w:rsidRDefault="00D0737A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Total employed income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842263A" w14:textId="77777777" w:rsidR="00D0737A" w:rsidRPr="00FF62A5" w:rsidRDefault="00D0737A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CC15BD5" w14:textId="77777777" w:rsidR="00D0737A" w:rsidRPr="00FF62A5" w:rsidRDefault="00D0737A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£</w:t>
            </w:r>
          </w:p>
        </w:tc>
      </w:tr>
      <w:tr w:rsidR="00AC6E64" w:rsidRPr="00FF62A5" w14:paraId="7456CECB" w14:textId="77777777" w:rsidTr="0042334A">
        <w:trPr>
          <w:gridAfter w:val="1"/>
          <w:wAfter w:w="142" w:type="dxa"/>
          <w:trHeight w:val="283"/>
        </w:trPr>
        <w:tc>
          <w:tcPr>
            <w:tcW w:w="10348" w:type="dxa"/>
            <w:gridSpan w:val="7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/>
          </w:tcPr>
          <w:p w14:paraId="0C2EA403" w14:textId="77777777" w:rsidR="00D0737A" w:rsidRPr="00FF62A5" w:rsidRDefault="00D0737A" w:rsidP="00DB066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Style w:val="subhead1"/>
                <w:rFonts w:ascii="Arial" w:hAnsi="Arial" w:cs="Arial"/>
                <w:color w:val="000000" w:themeColor="text1"/>
                <w:sz w:val="22"/>
                <w:szCs w:val="22"/>
              </w:rPr>
              <w:t>Self Employed Income</w:t>
            </w:r>
          </w:p>
        </w:tc>
      </w:tr>
      <w:tr w:rsidR="00AC6E64" w:rsidRPr="00FF62A5" w14:paraId="7A50E873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4" w:space="0" w:color="auto"/>
              <w:right w:val="single" w:sz="6" w:space="0" w:color="1F497D"/>
            </w:tcBorders>
            <w:shd w:val="clear" w:color="auto" w:fill="auto"/>
          </w:tcPr>
          <w:p w14:paraId="41483B6E" w14:textId="5E6E7FFE" w:rsidR="00D0737A" w:rsidRPr="00FF62A5" w:rsidRDefault="00D0737A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Net </w:t>
            </w:r>
            <w:r w:rsidR="006A5F18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Profit Figure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2B6730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(Last 3 years if </w:t>
            </w:r>
            <w:r w:rsidR="003B6A5F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possible) *</w:t>
            </w:r>
            <w:r w:rsidR="00E32609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on SA302 form (known and a tax calculation) and Tax year overview 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4" w:space="0" w:color="auto"/>
              <w:right w:val="single" w:sz="6" w:space="0" w:color="1F497D"/>
            </w:tcBorders>
            <w:shd w:val="clear" w:color="auto" w:fill="auto"/>
          </w:tcPr>
          <w:p w14:paraId="0B1CC434" w14:textId="448F78DE" w:rsidR="00C233BF" w:rsidRPr="00FF62A5" w:rsidRDefault="00A66184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From </w:t>
            </w:r>
            <w:proofErr w:type="gramStart"/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HMRC </w:t>
            </w:r>
            <w:r w:rsidR="00C233BF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:</w:t>
            </w:r>
            <w:proofErr w:type="gramEnd"/>
          </w:p>
          <w:p w14:paraId="699FBF2D" w14:textId="77777777" w:rsidR="00C233BF" w:rsidRPr="00FF62A5" w:rsidRDefault="00C233BF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30761BB5" w14:textId="7F75A37B" w:rsidR="00C233BF" w:rsidRPr="00FF62A5" w:rsidRDefault="00C233BF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="007942A7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</w:t>
            </w:r>
            <w:r w:rsidR="00A963FD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1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£</w:t>
            </w:r>
          </w:p>
          <w:p w14:paraId="3E11B9FB" w14:textId="77777777" w:rsidR="00C233BF" w:rsidRPr="00FF62A5" w:rsidRDefault="00C233BF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4918BA1C" w14:textId="29400B9C" w:rsidR="00204C01" w:rsidRPr="00FF62A5" w:rsidRDefault="00595A2C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="00A66184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</w:t>
            </w:r>
            <w:r w:rsidR="00A963FD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0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</w:t>
            </w:r>
            <w:r w:rsidR="00D0737A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  <w:r w:rsidR="00F41229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54A89B8A" w14:textId="77777777" w:rsidR="00D0737A" w:rsidRPr="00FF62A5" w:rsidRDefault="00F41229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6363CF07" w14:textId="2F2730B5" w:rsidR="00204C01" w:rsidRPr="00FF62A5" w:rsidRDefault="00595A2C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="00A963FD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19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</w:t>
            </w:r>
            <w:r w:rsidR="002B6730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4" w:space="0" w:color="auto"/>
              <w:right w:val="single" w:sz="6" w:space="0" w:color="1F497D"/>
            </w:tcBorders>
            <w:shd w:val="clear" w:color="auto" w:fill="auto"/>
          </w:tcPr>
          <w:p w14:paraId="070A2DD7" w14:textId="0EBA4661" w:rsidR="00C233BF" w:rsidRPr="00FF62A5" w:rsidRDefault="008A6A75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From HMRC</w:t>
            </w:r>
            <w:r w:rsidR="00C233BF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:</w:t>
            </w:r>
          </w:p>
          <w:p w14:paraId="2C8D52F8" w14:textId="77777777" w:rsidR="00C233BF" w:rsidRPr="00FF62A5" w:rsidRDefault="00C233BF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31F77F50" w14:textId="713BC7FB" w:rsidR="00AF0DF1" w:rsidRPr="00FF62A5" w:rsidRDefault="00AF0DF1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="00A963FD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1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£</w:t>
            </w:r>
          </w:p>
          <w:p w14:paraId="7EDBE0B9" w14:textId="77777777" w:rsidR="00AF0DF1" w:rsidRPr="00FF62A5" w:rsidRDefault="00AF0DF1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5449100B" w14:textId="01046241" w:rsidR="00AF0DF1" w:rsidRPr="00FF62A5" w:rsidRDefault="00AF0DF1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="00A963FD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£ </w:t>
            </w:r>
          </w:p>
          <w:p w14:paraId="11F95323" w14:textId="77777777" w:rsidR="00AF0DF1" w:rsidRPr="00FF62A5" w:rsidRDefault="00AF0DF1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5CEAC3B3" w14:textId="231120F3" w:rsidR="00D0737A" w:rsidRDefault="00AF0DF1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20</w:t>
            </w:r>
            <w:r w:rsidR="00A963FD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19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- £</w:t>
            </w:r>
          </w:p>
          <w:p w14:paraId="694CEF30" w14:textId="77777777" w:rsidR="003E16C8" w:rsidRPr="00FF62A5" w:rsidRDefault="003E16C8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197A0CFC" w14:textId="35496D16" w:rsidR="00AF0DF1" w:rsidRPr="00FF62A5" w:rsidRDefault="00AF0DF1" w:rsidP="00AF0DF1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4D39F750" w14:textId="77777777" w:rsidTr="0042334A">
        <w:trPr>
          <w:gridAfter w:val="1"/>
          <w:wAfter w:w="142" w:type="dxa"/>
          <w:trHeight w:val="283"/>
        </w:trPr>
        <w:tc>
          <w:tcPr>
            <w:tcW w:w="1034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</w:tcPr>
          <w:p w14:paraId="0CF279DE" w14:textId="77777777" w:rsidR="00D0737A" w:rsidRPr="00FF62A5" w:rsidRDefault="00D0737A" w:rsidP="00DB066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Style w:val="subhead1"/>
                <w:rFonts w:ascii="Arial" w:hAnsi="Arial" w:cs="Arial"/>
                <w:color w:val="000000" w:themeColor="text1"/>
                <w:sz w:val="22"/>
                <w:szCs w:val="22"/>
              </w:rPr>
              <w:t>Other Income</w:t>
            </w:r>
          </w:p>
        </w:tc>
      </w:tr>
      <w:tr w:rsidR="00A07BDD" w:rsidRPr="00FF62A5" w14:paraId="185F3C05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4" w:space="0" w:color="auto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453852F" w14:textId="77777777" w:rsidR="00A07BDD" w:rsidRPr="00FF62A5" w:rsidRDefault="00A07BDD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3295275" w14:textId="5C61D315" w:rsidR="00A07BDD" w:rsidRPr="00FF62A5" w:rsidRDefault="00A07BDD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Applicant 1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34D5269" w14:textId="2FE71528" w:rsidR="00A07BDD" w:rsidRPr="00FF62A5" w:rsidRDefault="00A07BDD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Applicant 2</w:t>
            </w:r>
          </w:p>
        </w:tc>
      </w:tr>
      <w:tr w:rsidR="00AC6E64" w:rsidRPr="00FF62A5" w14:paraId="427EDA6E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F5E9BC3" w14:textId="4AB4E7D2" w:rsidR="002B6730" w:rsidRPr="00FF62A5" w:rsidRDefault="002B6730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Other</w:t>
            </w:r>
            <w:r w:rsidR="003C3CC4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income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(</w:t>
            </w:r>
            <w:r w:rsidR="00F8280B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Child </w:t>
            </w:r>
            <w:proofErr w:type="spellStart"/>
            <w:proofErr w:type="gramStart"/>
            <w:r w:rsidR="00F8280B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benefit,Tax</w:t>
            </w:r>
            <w:proofErr w:type="spellEnd"/>
            <w:proofErr w:type="gramEnd"/>
            <w:r w:rsidR="00F8280B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credits, Universal credit, 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Rent</w:t>
            </w:r>
            <w:r w:rsidR="00492506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received</w:t>
            </w:r>
            <w:r w:rsidR="00C867B8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from</w:t>
            </w:r>
            <w:r w:rsidR="00A06976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other property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, DLA, </w:t>
            </w:r>
            <w:r w:rsidR="00B057F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PIP, Child 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aintenance)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B8A5251" w14:textId="77777777" w:rsidR="00204C01" w:rsidRPr="00FF62A5" w:rsidRDefault="006735C6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</w:p>
          <w:p w14:paraId="6484DC65" w14:textId="77777777" w:rsidR="00204C01" w:rsidRPr="00FF62A5" w:rsidRDefault="00204C01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807E8E7" w14:textId="399DF9F6" w:rsidR="002B6730" w:rsidRPr="00FF62A5" w:rsidRDefault="0070118E" w:rsidP="00A444F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  <w:r w:rsidR="00D307DC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C6E64" w:rsidRPr="00FF62A5" w14:paraId="4796FE4D" w14:textId="77777777" w:rsidTr="0042334A">
        <w:trPr>
          <w:gridAfter w:val="1"/>
          <w:wAfter w:w="142" w:type="dxa"/>
          <w:trHeight w:val="283"/>
        </w:trPr>
        <w:tc>
          <w:tcPr>
            <w:tcW w:w="3544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78E991C" w14:textId="4DCF67B1" w:rsidR="00D0737A" w:rsidRPr="00FF62A5" w:rsidRDefault="006735C6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MONTHLY </w:t>
            </w:r>
            <w:r w:rsidR="00712F6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MOUNT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4949745" w14:textId="77777777" w:rsidR="00D0737A" w:rsidRPr="00FF62A5" w:rsidRDefault="006735C6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3402" w:type="dxa"/>
            <w:gridSpan w:val="3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37C1292" w14:textId="77777777" w:rsidR="00D0737A" w:rsidRPr="00FF62A5" w:rsidRDefault="006735C6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£</w:t>
            </w:r>
          </w:p>
          <w:p w14:paraId="29E16972" w14:textId="77777777" w:rsidR="00AB2A2F" w:rsidRPr="00FF62A5" w:rsidRDefault="00AB2A2F" w:rsidP="00A444F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404F3EF2" w14:textId="77777777" w:rsidTr="003E16C8">
        <w:tc>
          <w:tcPr>
            <w:tcW w:w="10490" w:type="dxa"/>
            <w:gridSpan w:val="8"/>
            <w:tcBorders>
              <w:bottom w:val="single" w:sz="6" w:space="0" w:color="1F497D"/>
            </w:tcBorders>
            <w:shd w:val="clear" w:color="auto" w:fill="FFCCFF"/>
          </w:tcPr>
          <w:p w14:paraId="6ED8ABD5" w14:textId="06AEA6B1" w:rsidR="003E16C8" w:rsidRPr="003E16C8" w:rsidRDefault="003E16C8" w:rsidP="003E16C8">
            <w:pPr>
              <w:spacing w:after="240"/>
              <w:jc w:val="center"/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</w:pPr>
            <w:bookmarkStart w:id="0" w:name="_Hlk506543062"/>
            <w:r w:rsidRPr="003E16C8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 xml:space="preserve">Credit commitments - </w:t>
            </w:r>
            <w:r w:rsidR="008426B4" w:rsidRPr="003E16C8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 xml:space="preserve">Mortgages, </w:t>
            </w:r>
            <w:r w:rsidR="00D0737A" w:rsidRPr="003E16C8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 xml:space="preserve">Loans, Credit Cards, </w:t>
            </w:r>
            <w:r w:rsidR="008426B4" w:rsidRPr="003E16C8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>Hire Purchase</w:t>
            </w:r>
            <w:r w:rsidR="00A07BDD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 xml:space="preserve">, Buy now pay later, </w:t>
            </w:r>
            <w:r w:rsidR="00D0737A" w:rsidRPr="003E16C8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>etc</w:t>
            </w:r>
            <w:r w:rsidR="00F41229" w:rsidRPr="003E16C8">
              <w:rPr>
                <w:rFonts w:ascii="Arial" w:eastAsia="Calibri" w:hAnsi="Arial" w:cs="Arial"/>
                <w:b/>
                <w:color w:val="000000" w:themeColor="text1"/>
                <w:sz w:val="22"/>
                <w:szCs w:val="22"/>
              </w:rPr>
              <w:t xml:space="preserve"> –</w:t>
            </w:r>
          </w:p>
          <w:p w14:paraId="06A6992E" w14:textId="40ADC276" w:rsidR="00D0737A" w:rsidRPr="0012000A" w:rsidRDefault="00F41229" w:rsidP="009F36E8">
            <w:pPr>
              <w:spacing w:after="240"/>
              <w:rPr>
                <w:rFonts w:ascii="Arial" w:eastAsia="Calibri" w:hAnsi="Arial" w:cs="Arial"/>
                <w:bCs/>
                <w:color w:val="000000" w:themeColor="text1"/>
                <w:sz w:val="22"/>
                <w:szCs w:val="22"/>
              </w:rPr>
            </w:pPr>
            <w:r w:rsidRPr="0012000A">
              <w:rPr>
                <w:rFonts w:ascii="Arial" w:eastAsia="Calibri" w:hAnsi="Arial" w:cs="Arial"/>
                <w:bCs/>
                <w:i/>
                <w:color w:val="000000" w:themeColor="text1"/>
                <w:sz w:val="22"/>
                <w:szCs w:val="22"/>
              </w:rPr>
              <w:t>It is essential that you include all credit commitments as they will show on a lender’s credit search.  To obtain accurate information download your credit report at</w:t>
            </w:r>
            <w:r w:rsidR="0012000A">
              <w:rPr>
                <w:rFonts w:ascii="Arial" w:eastAsia="Calibri" w:hAnsi="Arial" w:cs="Arial"/>
                <w:bCs/>
                <w:i/>
                <w:color w:val="000000" w:themeColor="text1"/>
                <w:sz w:val="22"/>
                <w:szCs w:val="22"/>
              </w:rPr>
              <w:t>:</w:t>
            </w:r>
            <w:r w:rsidRPr="0012000A">
              <w:rPr>
                <w:rFonts w:ascii="Arial" w:eastAsia="Calibri" w:hAnsi="Arial" w:cs="Arial"/>
                <w:bCs/>
                <w:i/>
                <w:color w:val="000000" w:themeColor="text1"/>
                <w:sz w:val="22"/>
                <w:szCs w:val="22"/>
              </w:rPr>
              <w:t xml:space="preserve"> </w:t>
            </w:r>
            <w:r w:rsidR="0012000A" w:rsidRPr="0012000A">
              <w:rPr>
                <w:rFonts w:ascii="Arial" w:hAnsi="Arial" w:cs="Arial"/>
                <w:sz w:val="22"/>
                <w:szCs w:val="22"/>
              </w:rPr>
              <w:t>www.hughesmortgagecentre.com/credit-report</w:t>
            </w:r>
          </w:p>
        </w:tc>
      </w:tr>
      <w:tr w:rsidR="00AC6E64" w:rsidRPr="00FF62A5" w14:paraId="746B5689" w14:textId="77777777" w:rsidTr="00F73CD2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 w:themeFill="text2" w:themeFillTint="33"/>
          </w:tcPr>
          <w:p w14:paraId="3B2E9D76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 w:themeFill="text2" w:themeFillTint="33"/>
          </w:tcPr>
          <w:p w14:paraId="065B7FA7" w14:textId="77777777" w:rsidR="00D0737A" w:rsidRPr="00FF62A5" w:rsidRDefault="00D0737A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 w:themeFill="text2" w:themeFillTint="33"/>
          </w:tcPr>
          <w:p w14:paraId="7F3CDD97" w14:textId="77777777" w:rsidR="00D0737A" w:rsidRPr="00FF62A5" w:rsidRDefault="00D0737A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 w:themeFill="text2" w:themeFillTint="33"/>
          </w:tcPr>
          <w:p w14:paraId="5D0DE556" w14:textId="77777777" w:rsidR="00D0737A" w:rsidRPr="00FF62A5" w:rsidRDefault="00D0737A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D5DCE4" w:themeFill="text2" w:themeFillTint="33"/>
          </w:tcPr>
          <w:p w14:paraId="7923FB44" w14:textId="77777777" w:rsidR="00D0737A" w:rsidRPr="00FF62A5" w:rsidRDefault="00D0737A" w:rsidP="009F36E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4</w:t>
            </w:r>
          </w:p>
        </w:tc>
      </w:tr>
      <w:tr w:rsidR="00AC6E64" w:rsidRPr="00FF62A5" w14:paraId="7A0F6FC6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9107730" w14:textId="6C92DAD2" w:rsidR="00D0737A" w:rsidRDefault="00D0737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Lender</w:t>
            </w:r>
            <w:r w:rsidR="00F871F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Loan provider</w:t>
            </w:r>
            <w:r w:rsidR="004D4B09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Card provider</w:t>
            </w:r>
            <w:r w:rsidR="008A20F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  <w:p w14:paraId="54E3C945" w14:textId="7B2BC423" w:rsidR="00965943" w:rsidRPr="00FF62A5" w:rsidRDefault="00965943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1AD2D84" w14:textId="4B914580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BB7E570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8E9D447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D81726C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77673CFC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FB9EFA7" w14:textId="6F77920A" w:rsidR="00D0737A" w:rsidRDefault="00A43399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Commitment owned </w:t>
            </w:r>
            <w:proofErr w:type="gramStart"/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by?</w:t>
            </w:r>
            <w:proofErr w:type="gramEnd"/>
          </w:p>
          <w:p w14:paraId="3D3FF744" w14:textId="3884F50E" w:rsidR="00965943" w:rsidRPr="00FF62A5" w:rsidRDefault="00965943" w:rsidP="0014580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9FDBAC0" w14:textId="1F241213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5F249CA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B05B5C1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51A9231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09069E0C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E9B91EC" w14:textId="4D9C5E0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ype of loan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e.g.</w:t>
            </w:r>
            <w:proofErr w:type="gramEnd"/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Mortgage, loan, hire purchase</w:t>
            </w:r>
            <w:r w:rsidR="001F4896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, credit card</w:t>
            </w:r>
            <w:r w:rsidR="00A43399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, store card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139E6AC" w14:textId="45D61CD2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5532973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26A203B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C635025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41598AD6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DE9D68C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ortgage type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(if applicable)</w:t>
            </w:r>
          </w:p>
          <w:p w14:paraId="6ED8AECB" w14:textId="77777777" w:rsidR="00D0737A" w:rsidRPr="00FF62A5" w:rsidRDefault="00D0737A" w:rsidP="009F36E8">
            <w:pPr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i/>
                <w:color w:val="000000" w:themeColor="text1"/>
                <w:sz w:val="22"/>
                <w:szCs w:val="22"/>
              </w:rPr>
              <w:t>Repayment or Interest only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9B69E35" w14:textId="421C8DCA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DDFFF7E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5594D01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DEBFD19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0D61CAAD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3301D05" w14:textId="02D00797" w:rsidR="00D0737A" w:rsidRPr="00FF62A5" w:rsidRDefault="00D0737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onthly Payment</w:t>
            </w:r>
            <w:r w:rsidR="009A350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7D6042A" w14:textId="5C784EA1" w:rsidR="00D0737A" w:rsidRPr="00FF62A5" w:rsidRDefault="001F4896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86A6D57" w14:textId="77777777" w:rsidR="00D0737A" w:rsidRPr="00FF62A5" w:rsidRDefault="001F4896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5F17147" w14:textId="77777777" w:rsidR="00D0737A" w:rsidRPr="00FF62A5" w:rsidRDefault="001F4896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A93A65A" w14:textId="77777777" w:rsidR="00D0737A" w:rsidRPr="00FF62A5" w:rsidRDefault="001F4896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</w:tr>
      <w:tr w:rsidR="00AC6E64" w:rsidRPr="00FF62A5" w14:paraId="3618D864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BA90B9C" w14:textId="36E1D024" w:rsidR="00D0737A" w:rsidRPr="00FF62A5" w:rsidRDefault="00D0737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tart date</w:t>
            </w:r>
            <w:r w:rsidR="00CD115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F2F6BCA" w14:textId="0E6D64F0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946F1A1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1B0B81B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393BF25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62D4383A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2324805" w14:textId="0FFACE05" w:rsidR="00D0737A" w:rsidRPr="00FF62A5" w:rsidRDefault="00D0737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nd date</w:t>
            </w:r>
            <w:r w:rsidR="00CD115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E01E3E7" w14:textId="15C5F4A0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990C099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139A9D0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C3470B2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9286AD5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27DE191" w14:textId="01BFE58E" w:rsidR="00D0737A" w:rsidRPr="00FF62A5" w:rsidRDefault="009E6DDF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Balance </w:t>
            </w:r>
            <w:r w:rsidR="00D0737A"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utstanding</w:t>
            </w:r>
            <w:r w:rsidR="009A350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24318A5" w14:textId="664662C2" w:rsidR="00D0737A" w:rsidRPr="00FF62A5" w:rsidRDefault="001F4896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31548C9" w14:textId="77777777" w:rsidR="00D0737A" w:rsidRPr="00FF62A5" w:rsidRDefault="001F4896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2962580" w14:textId="77777777" w:rsidR="00D0737A" w:rsidRPr="00FF62A5" w:rsidRDefault="001F4896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529A194" w14:textId="77777777" w:rsidR="00D0737A" w:rsidRPr="00FF62A5" w:rsidRDefault="001F4896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</w:tr>
      <w:tr w:rsidR="00AC6E64" w:rsidRPr="00FF62A5" w14:paraId="212D961F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E972C79" w14:textId="77777777" w:rsidR="00D0737A" w:rsidRPr="00FF62A5" w:rsidRDefault="00D0737A" w:rsidP="009F36E8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ill this loan be paid before completion?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891CF2F" w14:textId="03C38DD4" w:rsidR="00D0737A" w:rsidRPr="00FF62A5" w:rsidRDefault="00581FB3" w:rsidP="00204C01">
            <w:pPr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Y / N</w:t>
            </w: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CC624E0" w14:textId="77777777" w:rsidR="00D0737A" w:rsidRPr="00FF62A5" w:rsidRDefault="00204C01" w:rsidP="00204C01">
            <w:pPr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Y   /   N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881874F" w14:textId="77777777" w:rsidR="00D0737A" w:rsidRPr="00FF62A5" w:rsidRDefault="00204C01" w:rsidP="00204C01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Y   /   N</w:t>
            </w: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C30A4C2" w14:textId="77777777" w:rsidR="00D0737A" w:rsidRPr="00FF62A5" w:rsidRDefault="00204C01" w:rsidP="00204C01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Y   /   N</w:t>
            </w:r>
          </w:p>
        </w:tc>
      </w:tr>
      <w:tr w:rsidR="00AC6E64" w:rsidRPr="00FF62A5" w14:paraId="1796F353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CE4EF9C" w14:textId="68F5B4F4" w:rsidR="00D0737A" w:rsidRPr="00FF62A5" w:rsidRDefault="00DA23FD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For Houses - </w:t>
            </w:r>
            <w:r w:rsidR="00D0737A"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roperty value</w:t>
            </w:r>
            <w:r w:rsidR="00D0737A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5C93766" w14:textId="327EE20B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35F041F" w14:textId="77777777" w:rsidR="00D0737A" w:rsidRPr="00FF62A5" w:rsidRDefault="00D0737A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F2DD85A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CD1CC48" w14:textId="77777777" w:rsidR="00D0737A" w:rsidRPr="00FF62A5" w:rsidRDefault="00D0737A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7A134D11" w14:textId="77777777" w:rsidTr="0042334A">
        <w:trPr>
          <w:trHeight w:val="340"/>
        </w:trPr>
        <w:tc>
          <w:tcPr>
            <w:tcW w:w="3652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0B1DFF1" w14:textId="7859CF6D" w:rsidR="00DA23FD" w:rsidRPr="00FF62A5" w:rsidRDefault="00DA23FD" w:rsidP="00DA23FD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                   - Fixed deal end date</w:t>
            </w: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2E91524" w14:textId="019003A9" w:rsidR="00DA23FD" w:rsidRPr="00FF62A5" w:rsidRDefault="00DA23FD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2DCD1D4" w14:textId="77777777" w:rsidR="00DA23FD" w:rsidRPr="00FF62A5" w:rsidRDefault="00DA23FD" w:rsidP="009F36E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C6AA45B" w14:textId="77777777" w:rsidR="00DA23FD" w:rsidRPr="00FF62A5" w:rsidRDefault="00DA23FD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23017F1" w14:textId="77777777" w:rsidR="00DA23FD" w:rsidRPr="00FF62A5" w:rsidRDefault="00DA23FD" w:rsidP="009F36E8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04CC9CF5" w14:textId="77777777" w:rsidTr="00F73CD2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</w:tblPrEx>
        <w:trPr>
          <w:trHeight w:val="340"/>
        </w:trPr>
        <w:tc>
          <w:tcPr>
            <w:tcW w:w="3652" w:type="dxa"/>
            <w:gridSpan w:val="2"/>
            <w:shd w:val="clear" w:color="auto" w:fill="D5DCE4" w:themeFill="text2" w:themeFillTint="33"/>
          </w:tcPr>
          <w:p w14:paraId="014BA2DB" w14:textId="77777777" w:rsidR="00962DCF" w:rsidRPr="00FF62A5" w:rsidRDefault="00962DCF" w:rsidP="00E3341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D5DCE4" w:themeFill="text2" w:themeFillTint="33"/>
          </w:tcPr>
          <w:p w14:paraId="4DB366AD" w14:textId="64FF38AC" w:rsidR="00962DCF" w:rsidRPr="00FF62A5" w:rsidRDefault="00962DCF" w:rsidP="00E3341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93" w:type="dxa"/>
            <w:gridSpan w:val="2"/>
            <w:shd w:val="clear" w:color="auto" w:fill="D5DCE4" w:themeFill="text2" w:themeFillTint="33"/>
          </w:tcPr>
          <w:p w14:paraId="7676E0C0" w14:textId="2E2E0DE7" w:rsidR="00962DCF" w:rsidRPr="00FF62A5" w:rsidRDefault="00962DCF" w:rsidP="00E3341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D5DCE4" w:themeFill="text2" w:themeFillTint="33"/>
          </w:tcPr>
          <w:p w14:paraId="49990C40" w14:textId="37D83494" w:rsidR="00962DCF" w:rsidRPr="00FF62A5" w:rsidRDefault="00962DCF" w:rsidP="00E3341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59" w:type="dxa"/>
            <w:gridSpan w:val="2"/>
            <w:shd w:val="clear" w:color="auto" w:fill="D5DCE4" w:themeFill="text2" w:themeFillTint="33"/>
          </w:tcPr>
          <w:p w14:paraId="0F77DFAD" w14:textId="7C65ED8D" w:rsidR="00962DCF" w:rsidRPr="00FF62A5" w:rsidRDefault="00962DCF" w:rsidP="00E3341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4FF9EA13" w14:textId="77777777" w:rsidTr="0042334A">
        <w:tblPrEx>
          <w:tblBorders>
            <w:top w:val="single" w:sz="6" w:space="0" w:color="1F497D"/>
            <w:left w:val="single" w:sz="6" w:space="0" w:color="1F497D"/>
            <w:bottom w:val="single" w:sz="6" w:space="0" w:color="1F497D"/>
            <w:right w:val="single" w:sz="6" w:space="0" w:color="1F497D"/>
            <w:insideH w:val="single" w:sz="6" w:space="0" w:color="1F497D"/>
            <w:insideV w:val="single" w:sz="6" w:space="0" w:color="1F497D"/>
          </w:tblBorders>
        </w:tblPrEx>
        <w:trPr>
          <w:trHeight w:val="359"/>
        </w:trPr>
        <w:tc>
          <w:tcPr>
            <w:tcW w:w="10490" w:type="dxa"/>
            <w:gridSpan w:val="8"/>
            <w:shd w:val="clear" w:color="auto" w:fill="auto"/>
          </w:tcPr>
          <w:p w14:paraId="6918BA6F" w14:textId="1375315B" w:rsidR="00F337A3" w:rsidRPr="00FF62A5" w:rsidRDefault="00F337A3" w:rsidP="007158D0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redit History:</w:t>
            </w:r>
            <w:r w:rsidR="00F73CD2"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7F3268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Have you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had any arrears / default</w:t>
            </w:r>
            <w:r w:rsidR="00B42598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s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/ IVA / </w:t>
            </w:r>
            <w:r w:rsidR="00B7665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CCJ</w:t>
            </w:r>
            <w:r w:rsidR="00B42598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B7665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/ </w:t>
            </w:r>
            <w:r w:rsidR="00451AB2"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bankrupt</w:t>
            </w:r>
            <w:r w:rsidR="00451AB2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cy?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451AB2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In the past 6 years?</w:t>
            </w:r>
          </w:p>
          <w:p w14:paraId="61B949BF" w14:textId="68B9F920" w:rsidR="00F337A3" w:rsidRPr="00FF62A5" w:rsidRDefault="00F337A3" w:rsidP="007158D0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41972E3F" w14:textId="77777777" w:rsidR="00F73CD2" w:rsidRPr="00FF62A5" w:rsidRDefault="00F73CD2" w:rsidP="007158D0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  <w:p w14:paraId="1F9270B1" w14:textId="77777777" w:rsidR="00F337A3" w:rsidRPr="00FF62A5" w:rsidRDefault="00F337A3" w:rsidP="007158D0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4195C873" w14:textId="77777777" w:rsidR="008426B4" w:rsidRPr="00FF62A5" w:rsidRDefault="008426B4" w:rsidP="008426B4">
      <w:pPr>
        <w:rPr>
          <w:rFonts w:ascii="Arial" w:hAnsi="Arial" w:cs="Arial"/>
          <w:color w:val="000000" w:themeColor="text1"/>
          <w:sz w:val="22"/>
          <w:szCs w:val="22"/>
        </w:rPr>
        <w:sectPr w:rsidR="008426B4" w:rsidRPr="00FF62A5" w:rsidSect="00D641AA">
          <w:headerReference w:type="default" r:id="rId12"/>
          <w:footerReference w:type="default" r:id="rId13"/>
          <w:footerReference w:type="first" r:id="rId14"/>
          <w:pgSz w:w="11906" w:h="16838"/>
          <w:pgMar w:top="720" w:right="720" w:bottom="720" w:left="720" w:header="510" w:footer="510" w:gutter="0"/>
          <w:pgNumType w:start="1"/>
          <w:cols w:space="708"/>
          <w:docGrid w:linePitch="360"/>
        </w:sectPr>
      </w:pPr>
    </w:p>
    <w:p w14:paraId="2A37ACAF" w14:textId="77777777" w:rsidR="00B6078A" w:rsidRPr="00FF62A5" w:rsidRDefault="00B6078A" w:rsidP="00887111">
      <w:pPr>
        <w:shd w:val="clear" w:color="auto" w:fill="FFCCFF"/>
        <w:rPr>
          <w:rFonts w:ascii="Arial" w:eastAsia="Calibri" w:hAnsi="Arial" w:cs="Arial"/>
          <w:color w:val="000000" w:themeColor="text1"/>
          <w:sz w:val="22"/>
          <w:szCs w:val="22"/>
        </w:rPr>
      </w:pPr>
      <w:bookmarkStart w:id="1" w:name="_Hlk498595338"/>
      <w:bookmarkEnd w:id="0"/>
    </w:p>
    <w:p w14:paraId="34E8854D" w14:textId="142D0AEC" w:rsidR="00B6078A" w:rsidRPr="00FF62A5" w:rsidRDefault="00832A81" w:rsidP="00887111">
      <w:pPr>
        <w:shd w:val="clear" w:color="auto" w:fill="FFCCFF"/>
        <w:tabs>
          <w:tab w:val="left" w:pos="4497"/>
        </w:tabs>
        <w:spacing w:after="240"/>
        <w:jc w:val="center"/>
        <w:rPr>
          <w:rFonts w:ascii="Arial" w:eastAsia="Calibri" w:hAnsi="Arial" w:cs="Arial"/>
          <w:bCs/>
          <w:color w:val="000000" w:themeColor="text1"/>
          <w:sz w:val="22"/>
          <w:szCs w:val="22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</w:rPr>
        <w:t xml:space="preserve">Current </w:t>
      </w:r>
      <w:r w:rsidR="00B6078A" w:rsidRPr="00FF62A5">
        <w:rPr>
          <w:rFonts w:ascii="Arial" w:eastAsia="Calibri" w:hAnsi="Arial" w:cs="Arial"/>
          <w:bCs/>
          <w:color w:val="000000" w:themeColor="text1"/>
          <w:sz w:val="22"/>
          <w:szCs w:val="22"/>
        </w:rPr>
        <w:t xml:space="preserve">Monthly Expenditure </w:t>
      </w:r>
      <w:r w:rsidR="002731F4">
        <w:rPr>
          <w:rFonts w:ascii="Arial" w:eastAsia="Calibri" w:hAnsi="Arial" w:cs="Arial"/>
          <w:bCs/>
          <w:color w:val="000000" w:themeColor="text1"/>
          <w:sz w:val="22"/>
          <w:szCs w:val="22"/>
        </w:rPr>
        <w:t>/ outgoings</w:t>
      </w:r>
    </w:p>
    <w:p w14:paraId="574E98A3" w14:textId="77777777" w:rsidR="00B6078A" w:rsidRPr="00FF62A5" w:rsidRDefault="00B6078A" w:rsidP="00B6078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tbl>
      <w:tblPr>
        <w:tblW w:w="4940" w:type="pct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top w:w="113" w:type="dxa"/>
        </w:tblCellMar>
        <w:tblLook w:val="0000" w:firstRow="0" w:lastRow="0" w:firstColumn="0" w:lastColumn="0" w:noHBand="0" w:noVBand="0"/>
      </w:tblPr>
      <w:tblGrid>
        <w:gridCol w:w="4022"/>
        <w:gridCol w:w="1799"/>
        <w:gridCol w:w="1692"/>
        <w:gridCol w:w="1432"/>
      </w:tblGrid>
      <w:tr w:rsidR="009A6FF9" w:rsidRPr="00FF62A5" w14:paraId="4B791E95" w14:textId="209E25BF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D4291DC" w14:textId="77777777" w:rsidR="009A6FF9" w:rsidRPr="00FF62A5" w:rsidRDefault="009A6FF9" w:rsidP="00BA0469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DE28D4B" w14:textId="17F46FAE" w:rsidR="009A6FF9" w:rsidRPr="00FF62A5" w:rsidRDefault="009A6FF9" w:rsidP="00BA0469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pplicant 1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753777F" w14:textId="6D2D1D6B" w:rsidR="009A6FF9" w:rsidRPr="00FF62A5" w:rsidRDefault="009A6FF9" w:rsidP="00BA0469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pplicant 2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6E1AC97B" w14:textId="183B6B27" w:rsidR="009A6FF9" w:rsidRDefault="009A6FF9" w:rsidP="00BA0469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JOINT</w:t>
            </w:r>
          </w:p>
        </w:tc>
      </w:tr>
      <w:tr w:rsidR="009A6FF9" w:rsidRPr="00FF62A5" w14:paraId="69E4A609" w14:textId="283D15FF" w:rsidTr="00B264C0">
        <w:trPr>
          <w:trHeight w:val="29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0971073" w14:textId="3B372F22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Rent or mortgage </w:t>
            </w: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payment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E5EC8D8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54BE1BB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4A81A3B0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3372A20F" w14:textId="3E115DAD" w:rsidTr="00B264C0">
        <w:trPr>
          <w:trHeight w:val="29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3C29245" w14:textId="0F0B9993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Utilities (gas, electric, water) </w:t>
            </w: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= Total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A72233A" w14:textId="651A5890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7BE50D1" w14:textId="4CA01B5A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3B437D68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3191E838" w14:textId="50141890" w:rsidTr="00B264C0">
        <w:trPr>
          <w:trHeight w:val="287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FBFE580" w14:textId="1D5434C0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Council Tax</w:t>
            </w: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/ Rates (LPS)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FD4475B" w14:textId="014A7F9F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DC21818" w14:textId="3546350C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2DFF275A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3D9FEFB4" w14:textId="0CE1759C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58671CD" w14:textId="57AA94DA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Home 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Insurance (</w:t>
            </w: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Buildings/Contents</w:t>
            </w: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1C8ADEC" w14:textId="2691C440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AC51885" w14:textId="2C34B3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40699B71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907A7" w:rsidRPr="00FF62A5" w14:paraId="6D218871" w14:textId="77777777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595F3B0" w14:textId="0CE3DA77" w:rsidR="004907A7" w:rsidRDefault="004907A7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Life Insurance (if any)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4B26F64" w14:textId="3D531F49" w:rsidR="004907A7" w:rsidRPr="00FF62A5" w:rsidRDefault="00E20E45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C6841F8" w14:textId="38E3F5AF" w:rsidR="004907A7" w:rsidRPr="00FF62A5" w:rsidRDefault="00E20E45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26B79D7D" w14:textId="77777777" w:rsidR="004907A7" w:rsidRPr="00FF62A5" w:rsidRDefault="004907A7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45358063" w14:textId="601F2660" w:rsidTr="00B264C0">
        <w:trPr>
          <w:trHeight w:val="287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BBB9BF7" w14:textId="77777777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TV / Phone / Internet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75B28D3" w14:textId="66D85F79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F39F52D" w14:textId="4C3F1C7D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261007B8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34FE27F9" w14:textId="5E4BDC7B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AEF689A" w14:textId="799E2574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Childcare</w:t>
            </w:r>
            <w:r w:rsidR="009D49EE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/School Fees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D8CA6CD" w14:textId="4B458B81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7E7CB8E" w14:textId="3347243A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1F564994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48D1E8E2" w14:textId="14FF5FE3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B6DB0BD" w14:textId="2CEBB7DD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aintenance / Child Support</w:t>
            </w:r>
            <w:r w:rsidR="002731F4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payments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7A221C0C" w14:textId="076EA956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99AECF4" w14:textId="207A1B1B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240E4176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3E457A0A" w14:textId="4722065B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40B7453" w14:textId="77777777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Food / Clothing 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67A654C" w14:textId="0F95B952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08D09F3" w14:textId="22BE0699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7F5AB04A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130E209F" w14:textId="3984906F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A67B644" w14:textId="33747ADA" w:rsidR="009A6FF9" w:rsidRPr="00FF62A5" w:rsidRDefault="002B2DC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otoring – (Car Tax/insurance/fuel)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7C80001" w14:textId="1229DC5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5EB51422" w14:textId="131515EF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2DA5C4D2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5170513F" w14:textId="13FBACD3" w:rsidTr="00B264C0">
        <w:trPr>
          <w:trHeight w:val="287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4A68B59" w14:textId="1CE69AC6" w:rsidR="009A6FF9" w:rsidRPr="00FF62A5" w:rsidRDefault="006B3844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Personal</w:t>
            </w:r>
            <w:r w:rsidR="0069609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– (hairdressing etc)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43CC486" w14:textId="2DE616D8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0A4C37CD" w14:textId="6F073AE0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3921D0E7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2DBCF912" w14:textId="2B164345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4758A0A7" w14:textId="7CE14EF7" w:rsidR="009A6FF9" w:rsidRPr="00FF62A5" w:rsidRDefault="00022815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Gym Subscriptions etc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2E17FEA3" w14:textId="7A269C1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9907021" w14:textId="363F04DC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101F75B3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35B0553D" w14:textId="0BC001DD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  <w:shd w:val="clear" w:color="auto" w:fill="auto"/>
          </w:tcPr>
          <w:p w14:paraId="45ABFE9B" w14:textId="77777777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obile Phone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  <w:shd w:val="clear" w:color="auto" w:fill="auto"/>
          </w:tcPr>
          <w:p w14:paraId="72535CB1" w14:textId="1348A1BC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  <w:shd w:val="clear" w:color="auto" w:fill="auto"/>
          </w:tcPr>
          <w:p w14:paraId="0317F115" w14:textId="1D03A08E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</w:tcPr>
          <w:p w14:paraId="60142C70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48FB1179" w14:textId="4395C720" w:rsidTr="00B264C0">
        <w:trPr>
          <w:trHeight w:val="285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  <w:shd w:val="clear" w:color="auto" w:fill="auto"/>
          </w:tcPr>
          <w:p w14:paraId="48C2E345" w14:textId="77777777" w:rsidR="009A6FF9" w:rsidRPr="00FF62A5" w:rsidRDefault="009A6FF9" w:rsidP="00BA0469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Regular Savings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  <w:shd w:val="clear" w:color="auto" w:fill="auto"/>
          </w:tcPr>
          <w:p w14:paraId="7795AD4C" w14:textId="0D73D61B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  <w:shd w:val="clear" w:color="auto" w:fill="auto"/>
          </w:tcPr>
          <w:p w14:paraId="442637A4" w14:textId="013C61AD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8" w:space="0" w:color="1F497D"/>
              <w:right w:val="single" w:sz="6" w:space="0" w:color="1F497D"/>
            </w:tcBorders>
          </w:tcPr>
          <w:p w14:paraId="6404E7F4" w14:textId="77777777" w:rsidR="009A6FF9" w:rsidRPr="00FF62A5" w:rsidRDefault="009A6FF9" w:rsidP="00BA0469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A6FF9" w:rsidRPr="00FF62A5" w14:paraId="067D19B3" w14:textId="3DEBCA6B" w:rsidTr="00B264C0">
        <w:trPr>
          <w:trHeight w:val="287"/>
        </w:trPr>
        <w:tc>
          <w:tcPr>
            <w:tcW w:w="402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66CBED08" w14:textId="61399880" w:rsidR="009A6FF9" w:rsidRPr="00FF62A5" w:rsidRDefault="008441CA" w:rsidP="00BA0469">
            <w:pPr>
              <w:rPr>
                <w:rStyle w:val="datatableheadertext1"/>
                <w:rFonts w:ascii="Arial" w:hAnsi="Arial"/>
                <w:b w:val="0"/>
                <w:color w:val="000000" w:themeColor="text1"/>
                <w:sz w:val="22"/>
                <w:szCs w:val="22"/>
              </w:rPr>
            </w:pPr>
            <w:r>
              <w:rPr>
                <w:rStyle w:val="datatableheadertext1"/>
                <w:rFonts w:ascii="Arial" w:hAnsi="Arial"/>
                <w:b w:val="0"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1799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38513508" w14:textId="77777777" w:rsidR="009A6FF9" w:rsidRPr="00FF62A5" w:rsidRDefault="009A6FF9" w:rsidP="00BA0469">
            <w:pPr>
              <w:rPr>
                <w:rStyle w:val="datatableheadertext1"/>
                <w:rFonts w:ascii="Arial" w:hAnsi="Arial"/>
                <w:b w:val="0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69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  <w:shd w:val="clear" w:color="auto" w:fill="auto"/>
          </w:tcPr>
          <w:p w14:paraId="1E6C47AE" w14:textId="77777777" w:rsidR="009A6FF9" w:rsidRPr="00FF62A5" w:rsidRDefault="009A6FF9" w:rsidP="00BA0469">
            <w:pPr>
              <w:rPr>
                <w:rStyle w:val="datatableheadertext1"/>
                <w:rFonts w:ascii="Arial" w:hAnsi="Arial"/>
                <w:b w:val="0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  <w:tc>
          <w:tcPr>
            <w:tcW w:w="1432" w:type="dxa"/>
            <w:tcBorders>
              <w:top w:val="single" w:sz="6" w:space="0" w:color="1F497D"/>
              <w:left w:val="single" w:sz="6" w:space="0" w:color="1F497D"/>
              <w:bottom w:val="single" w:sz="6" w:space="0" w:color="1F497D"/>
              <w:right w:val="single" w:sz="6" w:space="0" w:color="1F497D"/>
            </w:tcBorders>
          </w:tcPr>
          <w:p w14:paraId="19C13D4B" w14:textId="77777777" w:rsidR="009A6FF9" w:rsidRPr="00FF62A5" w:rsidRDefault="009A6FF9" w:rsidP="00BA0469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bookmarkEnd w:id="1"/>
    </w:tbl>
    <w:p w14:paraId="084F97E9" w14:textId="77777777" w:rsidR="00D0737A" w:rsidRPr="00FF62A5" w:rsidRDefault="00D0737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70837BBD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7F2F0767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4A3C0376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7B5DA83F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530C65AF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1DA5BA86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79F1793F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3FC56C88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13E186FC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4E042266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0FA88D62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50449269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71B1AD9E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485E80AE" w14:textId="77777777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6C7B7DD5" w14:textId="63A17768" w:rsidR="00B6078A" w:rsidRPr="00FF62A5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446EB70F" w14:textId="667191F7" w:rsidR="0068536B" w:rsidRPr="00FF62A5" w:rsidRDefault="0068536B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2DF99091" w14:textId="5A2BCA5D" w:rsidR="0068536B" w:rsidRPr="00FF62A5" w:rsidRDefault="0068536B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5CFF3AC2" w14:textId="467E10AC" w:rsidR="0068536B" w:rsidRPr="00FF62A5" w:rsidRDefault="0068536B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6D527B69" w14:textId="10555EB0" w:rsidR="0068536B" w:rsidRPr="00FF62A5" w:rsidRDefault="0068536B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361E3D03" w14:textId="1E2BA350" w:rsidR="0068536B" w:rsidRDefault="0068536B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0B250810" w14:textId="26B2F2AE" w:rsidR="00B1781D" w:rsidRDefault="00B1781D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3A14BEC6" w14:textId="48E7894C" w:rsidR="00B1781D" w:rsidRDefault="00B1781D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758AFA81" w14:textId="6FB91528" w:rsidR="00B1781D" w:rsidRDefault="00B1781D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2A6D87C2" w14:textId="46FDEA6E" w:rsidR="00B1781D" w:rsidRDefault="00B1781D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16174658" w14:textId="77777777" w:rsidR="00B1781D" w:rsidRPr="00FF62A5" w:rsidRDefault="00B1781D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5897406D" w14:textId="77777777" w:rsidR="00B6078A" w:rsidRPr="003E16C8" w:rsidRDefault="00B6078A" w:rsidP="00D0737A">
      <w:pPr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</w:p>
    <w:p w14:paraId="3D8F6CBD" w14:textId="6FBDC005" w:rsidR="00B6078A" w:rsidRPr="003E16C8" w:rsidRDefault="00915663" w:rsidP="00D50170">
      <w:pPr>
        <w:shd w:val="clear" w:color="auto" w:fill="FFCCFF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3E16C8">
        <w:rPr>
          <w:rFonts w:ascii="Arial" w:eastAsia="Calibri" w:hAnsi="Arial" w:cs="Arial"/>
          <w:bCs/>
          <w:color w:val="000000" w:themeColor="text1"/>
          <w:sz w:val="22"/>
          <w:szCs w:val="22"/>
        </w:rPr>
        <w:t xml:space="preserve">Proposed property details – only complete this section if you have found a property or </w:t>
      </w:r>
      <w:r w:rsidR="003E16C8" w:rsidRPr="003E16C8">
        <w:rPr>
          <w:rFonts w:ascii="Arial" w:eastAsia="Calibri" w:hAnsi="Arial" w:cs="Arial"/>
          <w:bCs/>
          <w:color w:val="000000" w:themeColor="text1"/>
          <w:sz w:val="22"/>
          <w:szCs w:val="22"/>
        </w:rPr>
        <w:t>you are re-mortgaging existing property</w:t>
      </w:r>
    </w:p>
    <w:p w14:paraId="4FA60FDA" w14:textId="77777777" w:rsidR="008426B4" w:rsidRPr="00FF62A5" w:rsidRDefault="008426B4" w:rsidP="008426B4">
      <w:pPr>
        <w:rPr>
          <w:rFonts w:ascii="Arial" w:hAnsi="Arial" w:cs="Arial"/>
          <w:b/>
          <w:color w:val="000000" w:themeColor="text1"/>
          <w:sz w:val="22"/>
          <w:szCs w:val="22"/>
        </w:rPr>
      </w:pPr>
    </w:p>
    <w:tbl>
      <w:tblPr>
        <w:tblW w:w="5878" w:type="pct"/>
        <w:tblInd w:w="-885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5452"/>
        <w:gridCol w:w="5199"/>
      </w:tblGrid>
      <w:tr w:rsidR="00AC6E64" w:rsidRPr="00FF62A5" w14:paraId="43E3905D" w14:textId="77777777" w:rsidTr="00714B67">
        <w:trPr>
          <w:cantSplit/>
          <w:trHeight w:val="979"/>
        </w:trPr>
        <w:tc>
          <w:tcPr>
            <w:tcW w:w="5452" w:type="dxa"/>
            <w:shd w:val="clear" w:color="auto" w:fill="FFFFFF"/>
          </w:tcPr>
          <w:p w14:paraId="30BAF710" w14:textId="2C36D51A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ddress of property to be mortgaged</w:t>
            </w:r>
            <w:r w:rsidR="00FB0E4F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5199" w:type="dxa"/>
            <w:shd w:val="clear" w:color="auto" w:fill="FFFFFF"/>
          </w:tcPr>
          <w:p w14:paraId="2333DBB8" w14:textId="29306F54" w:rsidR="00980EA9" w:rsidRPr="00FF62A5" w:rsidRDefault="00EA4844" w:rsidP="00980EA9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0FA4E4A0" w14:textId="69CEF4AD" w:rsidR="002C0AD9" w:rsidRPr="00FF62A5" w:rsidRDefault="002C0AD9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6A51AEB6" w14:textId="77777777" w:rsidTr="00714B67">
        <w:trPr>
          <w:cantSplit/>
          <w:trHeight w:val="263"/>
        </w:trPr>
        <w:tc>
          <w:tcPr>
            <w:tcW w:w="5452" w:type="dxa"/>
            <w:shd w:val="clear" w:color="auto" w:fill="FFFFFF"/>
          </w:tcPr>
          <w:p w14:paraId="0C260925" w14:textId="77777777" w:rsidR="007743FE" w:rsidRPr="00FF62A5" w:rsidRDefault="007743FE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Residential or Buy to Let?</w:t>
            </w:r>
          </w:p>
        </w:tc>
        <w:tc>
          <w:tcPr>
            <w:tcW w:w="5199" w:type="dxa"/>
            <w:shd w:val="clear" w:color="auto" w:fill="FFFFFF"/>
          </w:tcPr>
          <w:p w14:paraId="31858525" w14:textId="7F0EDC87" w:rsidR="0068268D" w:rsidRPr="00FF62A5" w:rsidRDefault="0068268D" w:rsidP="00FB0E4F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6976301C" w14:textId="77777777" w:rsidTr="00714B67">
        <w:trPr>
          <w:cantSplit/>
          <w:trHeight w:val="361"/>
        </w:trPr>
        <w:tc>
          <w:tcPr>
            <w:tcW w:w="5452" w:type="dxa"/>
            <w:shd w:val="clear" w:color="auto" w:fill="FFFFFF"/>
          </w:tcPr>
          <w:p w14:paraId="5AA866E4" w14:textId="7D4AF17C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5199" w:type="dxa"/>
            <w:shd w:val="clear" w:color="auto" w:fill="FFFFFF"/>
          </w:tcPr>
          <w:p w14:paraId="5535883B" w14:textId="6069A7A1" w:rsidR="00965943" w:rsidRDefault="00965943" w:rsidP="00272E2E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5CEC1F36" w14:textId="7099BEB1" w:rsidR="00272E2E" w:rsidRPr="00FF62A5" w:rsidRDefault="00272E2E" w:rsidP="00272E2E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8ABACA4" w14:textId="77777777" w:rsidTr="00714B67">
        <w:trPr>
          <w:cantSplit/>
          <w:trHeight w:val="361"/>
        </w:trPr>
        <w:tc>
          <w:tcPr>
            <w:tcW w:w="5452" w:type="dxa"/>
            <w:shd w:val="clear" w:color="auto" w:fill="FFFFFF"/>
          </w:tcPr>
          <w:p w14:paraId="09A249B1" w14:textId="20BCCF13" w:rsidR="008426B4" w:rsidRPr="00FF62A5" w:rsidRDefault="00E272C1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operty</w:t>
            </w:r>
            <w:r w:rsidR="00C8519E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Type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:</w:t>
            </w:r>
            <w:r w:rsidR="0068268D"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ED34D7">
              <w:rPr>
                <w:rFonts w:ascii="Arial" w:hAnsi="Arial" w:cs="Arial"/>
                <w:color w:val="000000" w:themeColor="text1"/>
                <w:sz w:val="22"/>
                <w:szCs w:val="22"/>
              </w:rPr>
              <w:t>s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emi</w:t>
            </w:r>
            <w:r w:rsidR="0040178E">
              <w:rPr>
                <w:rFonts w:ascii="Arial" w:hAnsi="Arial" w:cs="Arial"/>
                <w:color w:val="000000" w:themeColor="text1"/>
                <w:sz w:val="22"/>
                <w:szCs w:val="22"/>
              </w:rPr>
              <w:t>-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detached / </w:t>
            </w:r>
            <w:r w:rsidR="00ED34D7">
              <w:rPr>
                <w:rFonts w:ascii="Arial" w:hAnsi="Arial" w:cs="Arial"/>
                <w:color w:val="000000" w:themeColor="text1"/>
                <w:sz w:val="22"/>
                <w:szCs w:val="22"/>
              </w:rPr>
              <w:t>d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etached / </w:t>
            </w:r>
            <w:r w:rsidR="00ED34D7">
              <w:rPr>
                <w:rFonts w:ascii="Arial" w:hAnsi="Arial" w:cs="Arial"/>
                <w:color w:val="000000" w:themeColor="text1"/>
                <w:sz w:val="22"/>
                <w:szCs w:val="22"/>
              </w:rPr>
              <w:t>m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id terrace </w:t>
            </w:r>
            <w:r w:rsidR="003B4FD7">
              <w:rPr>
                <w:rFonts w:ascii="Arial" w:hAnsi="Arial" w:cs="Arial"/>
                <w:color w:val="000000" w:themeColor="text1"/>
                <w:sz w:val="22"/>
                <w:szCs w:val="22"/>
              </w:rPr>
              <w:t>/</w:t>
            </w:r>
            <w:r w:rsidR="00ED34D7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</w:t>
            </w:r>
            <w:r w:rsidR="00C8519E">
              <w:rPr>
                <w:rFonts w:ascii="Arial" w:hAnsi="Arial" w:cs="Arial"/>
                <w:color w:val="000000" w:themeColor="text1"/>
                <w:sz w:val="22"/>
                <w:szCs w:val="22"/>
              </w:rPr>
              <w:t>partment</w:t>
            </w:r>
          </w:p>
        </w:tc>
        <w:tc>
          <w:tcPr>
            <w:tcW w:w="5199" w:type="dxa"/>
            <w:shd w:val="clear" w:color="auto" w:fill="FFFFFF"/>
          </w:tcPr>
          <w:p w14:paraId="77663FD4" w14:textId="77777777" w:rsidR="00A762BD" w:rsidRPr="00FF62A5" w:rsidRDefault="00A762BD" w:rsidP="0040178E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55D16F98" w14:textId="77777777" w:rsidTr="00714B67">
        <w:trPr>
          <w:cantSplit/>
          <w:trHeight w:val="361"/>
        </w:trPr>
        <w:tc>
          <w:tcPr>
            <w:tcW w:w="5452" w:type="dxa"/>
            <w:shd w:val="clear" w:color="auto" w:fill="FFFFFF"/>
          </w:tcPr>
          <w:p w14:paraId="6FA00370" w14:textId="29EC8672" w:rsidR="00460E5E" w:rsidRPr="00FF62A5" w:rsidRDefault="00990265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Tenure - </w:t>
            </w:r>
            <w:r w:rsidR="00460E5E"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leasehold / Freehold </w:t>
            </w:r>
          </w:p>
          <w:p w14:paraId="5D0AD689" w14:textId="1F49CF01" w:rsidR="00B16A67" w:rsidRPr="00FF62A5" w:rsidRDefault="00990265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If leasehold, Remaining Years on lease</w:t>
            </w:r>
          </w:p>
        </w:tc>
        <w:tc>
          <w:tcPr>
            <w:tcW w:w="5199" w:type="dxa"/>
            <w:shd w:val="clear" w:color="auto" w:fill="FFFFFF"/>
          </w:tcPr>
          <w:p w14:paraId="426894CB" w14:textId="77777777" w:rsidR="0068268D" w:rsidRPr="00FF62A5" w:rsidRDefault="0068268D" w:rsidP="003C585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223E9471" w14:textId="6D69BDFD" w:rsidR="00460E5E" w:rsidRPr="00FF62A5" w:rsidRDefault="00460E5E" w:rsidP="001F4896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4EEF1F90" w14:textId="77777777" w:rsidTr="00714B67">
        <w:trPr>
          <w:cantSplit/>
          <w:trHeight w:val="303"/>
        </w:trPr>
        <w:tc>
          <w:tcPr>
            <w:tcW w:w="5452" w:type="dxa"/>
            <w:shd w:val="clear" w:color="auto" w:fill="FFFFFF"/>
            <w:vAlign w:val="center"/>
          </w:tcPr>
          <w:p w14:paraId="5EB2EB11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Number of bedrooms</w:t>
            </w:r>
          </w:p>
          <w:p w14:paraId="10F0C4A5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199" w:type="dxa"/>
            <w:shd w:val="clear" w:color="auto" w:fill="FFFFFF"/>
          </w:tcPr>
          <w:p w14:paraId="7FB49CC5" w14:textId="7EABD3D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snapToGrid w:val="0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84E4399" w14:textId="77777777" w:rsidTr="00714B67">
        <w:trPr>
          <w:cantSplit/>
          <w:trHeight w:val="271"/>
        </w:trPr>
        <w:tc>
          <w:tcPr>
            <w:tcW w:w="5452" w:type="dxa"/>
            <w:shd w:val="clear" w:color="auto" w:fill="FFFFFF"/>
            <w:vAlign w:val="center"/>
          </w:tcPr>
          <w:p w14:paraId="392E321F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Year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property was built</w:t>
            </w:r>
            <w:r w:rsidR="004D1FFF"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(</w:t>
            </w:r>
            <w:r w:rsidR="004D1FFF" w:rsidRPr="00FF62A5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>approx.)</w:t>
            </w:r>
          </w:p>
          <w:p w14:paraId="3C458EF4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199" w:type="dxa"/>
            <w:shd w:val="clear" w:color="auto" w:fill="FFFFFF"/>
          </w:tcPr>
          <w:p w14:paraId="6CC62872" w14:textId="77777777" w:rsidR="00B6078A" w:rsidRPr="00FF62A5" w:rsidRDefault="00B6078A" w:rsidP="00E33418">
            <w:pPr>
              <w:spacing w:line="276" w:lineRule="auto"/>
              <w:rPr>
                <w:rFonts w:ascii="Arial" w:hAnsi="Arial" w:cs="Arial"/>
                <w:snapToGrid w:val="0"/>
                <w:color w:val="000000" w:themeColor="text1"/>
                <w:sz w:val="22"/>
                <w:szCs w:val="22"/>
              </w:rPr>
            </w:pPr>
          </w:p>
          <w:p w14:paraId="73373738" w14:textId="77777777" w:rsidR="00B6078A" w:rsidRPr="00FF62A5" w:rsidRDefault="00B6078A" w:rsidP="0040178E">
            <w:pPr>
              <w:spacing w:line="276" w:lineRule="auto"/>
              <w:rPr>
                <w:rFonts w:ascii="Arial" w:hAnsi="Arial" w:cs="Arial"/>
                <w:snapToGrid w:val="0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391A717C" w14:textId="77777777" w:rsidTr="00714B67">
        <w:trPr>
          <w:cantSplit/>
          <w:trHeight w:val="496"/>
        </w:trPr>
        <w:tc>
          <w:tcPr>
            <w:tcW w:w="5452" w:type="dxa"/>
            <w:shd w:val="clear" w:color="auto" w:fill="FFFFFF"/>
          </w:tcPr>
          <w:p w14:paraId="5D841FEB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urchase Price</w:t>
            </w:r>
            <w:r w:rsidR="002E78D0"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(or current Valuation if </w:t>
            </w:r>
            <w:proofErr w:type="spellStart"/>
            <w:r w:rsidR="002E78D0"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remortgage</w:t>
            </w:r>
            <w:proofErr w:type="spellEnd"/>
            <w:r w:rsidR="002E78D0"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5199" w:type="dxa"/>
            <w:shd w:val="clear" w:color="auto" w:fill="FFFFFF"/>
          </w:tcPr>
          <w:p w14:paraId="30C96452" w14:textId="1083E3E0" w:rsidR="008426B4" w:rsidRPr="00FF62A5" w:rsidRDefault="002E78D0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</w:tr>
      <w:tr w:rsidR="00AC6E64" w:rsidRPr="00FF62A5" w14:paraId="74D73D41" w14:textId="77777777" w:rsidTr="00714B67">
        <w:trPr>
          <w:cantSplit/>
          <w:trHeight w:val="418"/>
        </w:trPr>
        <w:tc>
          <w:tcPr>
            <w:tcW w:w="5452" w:type="dxa"/>
            <w:shd w:val="clear" w:color="auto" w:fill="FFFFFF"/>
            <w:vAlign w:val="center"/>
          </w:tcPr>
          <w:p w14:paraId="2A6382BB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How much do you wish to borrow?</w:t>
            </w:r>
          </w:p>
        </w:tc>
        <w:tc>
          <w:tcPr>
            <w:tcW w:w="5199" w:type="dxa"/>
            <w:shd w:val="clear" w:color="auto" w:fill="FFFFFF"/>
          </w:tcPr>
          <w:p w14:paraId="469AFA4D" w14:textId="574F6F83" w:rsidR="008426B4" w:rsidRPr="00FF62A5" w:rsidRDefault="002E78D0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  <w:p w14:paraId="428148EB" w14:textId="77777777" w:rsidR="00460E5E" w:rsidRPr="00FF62A5" w:rsidRDefault="00460E5E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24AE749C" w14:textId="77777777" w:rsidTr="00714B67">
        <w:trPr>
          <w:cantSplit/>
          <w:trHeight w:val="410"/>
        </w:trPr>
        <w:tc>
          <w:tcPr>
            <w:tcW w:w="5452" w:type="dxa"/>
            <w:shd w:val="clear" w:color="auto" w:fill="FFFFFF"/>
          </w:tcPr>
          <w:p w14:paraId="0055D74F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Amount of deposit </w:t>
            </w:r>
          </w:p>
        </w:tc>
        <w:tc>
          <w:tcPr>
            <w:tcW w:w="5199" w:type="dxa"/>
            <w:shd w:val="clear" w:color="auto" w:fill="FFFFFF"/>
          </w:tcPr>
          <w:p w14:paraId="7831AC5D" w14:textId="613C7534" w:rsidR="00460E5E" w:rsidRPr="00FF62A5" w:rsidRDefault="00AE158B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£</w:t>
            </w:r>
          </w:p>
        </w:tc>
      </w:tr>
      <w:tr w:rsidR="00AC6E64" w:rsidRPr="00FF62A5" w14:paraId="0BAE2F30" w14:textId="77777777" w:rsidTr="00714B67">
        <w:trPr>
          <w:cantSplit/>
          <w:trHeight w:val="410"/>
        </w:trPr>
        <w:tc>
          <w:tcPr>
            <w:tcW w:w="5452" w:type="dxa"/>
            <w:shd w:val="clear" w:color="auto" w:fill="FFFFFF"/>
          </w:tcPr>
          <w:p w14:paraId="53BC3A18" w14:textId="77777777" w:rsidR="001F4896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Source of deposit </w:t>
            </w:r>
          </w:p>
          <w:p w14:paraId="770D981C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gramStart"/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e.g.</w:t>
            </w:r>
            <w:proofErr w:type="gramEnd"/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Pr="00FF62A5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>savings, Gift from family etc.</w:t>
            </w:r>
          </w:p>
        </w:tc>
        <w:tc>
          <w:tcPr>
            <w:tcW w:w="5199" w:type="dxa"/>
            <w:shd w:val="clear" w:color="auto" w:fill="FFFFFF"/>
          </w:tcPr>
          <w:p w14:paraId="69CA29B0" w14:textId="77777777" w:rsidR="00460E5E" w:rsidRPr="00FF62A5" w:rsidRDefault="00460E5E" w:rsidP="00581FB3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03A10AE5" w14:textId="77777777" w:rsidTr="00714B67">
        <w:trPr>
          <w:cantSplit/>
          <w:trHeight w:val="680"/>
        </w:trPr>
        <w:tc>
          <w:tcPr>
            <w:tcW w:w="5452" w:type="dxa"/>
            <w:shd w:val="clear" w:color="auto" w:fill="FFFFFF"/>
          </w:tcPr>
          <w:p w14:paraId="34550DA5" w14:textId="506080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Solicitor</w:t>
            </w:r>
            <w:r w:rsidR="00EE199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1CECE9E5" w14:textId="3A598583" w:rsidR="00965943" w:rsidRPr="00965943" w:rsidRDefault="00FF62A5" w:rsidP="00E33418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 xml:space="preserve">We can recommend a solicitor to carry out the </w:t>
            </w:r>
            <w:r w:rsidR="00965943"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  <w:t>conveyancing</w:t>
            </w:r>
          </w:p>
        </w:tc>
        <w:tc>
          <w:tcPr>
            <w:tcW w:w="5199" w:type="dxa"/>
            <w:shd w:val="clear" w:color="auto" w:fill="FFFFFF"/>
          </w:tcPr>
          <w:p w14:paraId="24F91B82" w14:textId="26C4743E" w:rsidR="00C440D8" w:rsidRPr="00FF62A5" w:rsidRDefault="00C440D8" w:rsidP="00272E2E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</w:pPr>
          </w:p>
        </w:tc>
      </w:tr>
      <w:tr w:rsidR="00E5776A" w:rsidRPr="00FF62A5" w14:paraId="1CCCEAA8" w14:textId="77777777" w:rsidTr="00714B67">
        <w:trPr>
          <w:cantSplit/>
          <w:trHeight w:val="680"/>
        </w:trPr>
        <w:tc>
          <w:tcPr>
            <w:tcW w:w="5452" w:type="dxa"/>
            <w:shd w:val="clear" w:color="auto" w:fill="FFFFFF"/>
          </w:tcPr>
          <w:p w14:paraId="245384FA" w14:textId="3F1F1630" w:rsidR="00E5776A" w:rsidRPr="00FF62A5" w:rsidRDefault="00E5776A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Estate Agent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Name and contact details</w:t>
            </w:r>
          </w:p>
        </w:tc>
        <w:tc>
          <w:tcPr>
            <w:tcW w:w="5199" w:type="dxa"/>
            <w:shd w:val="clear" w:color="auto" w:fill="FFFFFF"/>
          </w:tcPr>
          <w:p w14:paraId="33213A78" w14:textId="77777777" w:rsidR="00E5776A" w:rsidRPr="00FF62A5" w:rsidRDefault="00E5776A" w:rsidP="00272E2E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22"/>
                <w:szCs w:val="22"/>
              </w:rPr>
            </w:pPr>
          </w:p>
        </w:tc>
      </w:tr>
      <w:tr w:rsidR="00AC6E64" w:rsidRPr="00FF62A5" w14:paraId="3510A9A7" w14:textId="77777777" w:rsidTr="00714B67">
        <w:trPr>
          <w:cantSplit/>
          <w:trHeight w:val="454"/>
        </w:trPr>
        <w:tc>
          <w:tcPr>
            <w:tcW w:w="5452" w:type="dxa"/>
            <w:shd w:val="clear" w:color="auto" w:fill="FFFFFF"/>
          </w:tcPr>
          <w:p w14:paraId="542B9D4D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irect Debit Details</w:t>
            </w:r>
          </w:p>
          <w:p w14:paraId="283E6FF6" w14:textId="25471CBA" w:rsidR="008426B4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Account details for your monthly payment</w:t>
            </w:r>
          </w:p>
          <w:p w14:paraId="3425E051" w14:textId="77777777" w:rsidR="00965943" w:rsidRPr="00FF62A5" w:rsidRDefault="00965943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7E59F3CD" w14:textId="541EAD93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199" w:type="dxa"/>
            <w:shd w:val="clear" w:color="auto" w:fill="FFFFFF"/>
          </w:tcPr>
          <w:p w14:paraId="5BEAEB98" w14:textId="0CA929CE" w:rsidR="008426B4" w:rsidRPr="00FF62A5" w:rsidRDefault="004D1FFF" w:rsidP="007F326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Sort code:</w:t>
            </w:r>
            <w:r w:rsidR="004864F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317909E1" w14:textId="417DA82A" w:rsidR="004D1FFF" w:rsidRDefault="004D1FFF" w:rsidP="007F326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Account No:</w:t>
            </w:r>
            <w:r w:rsidR="004864F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33449935" w14:textId="77777777" w:rsidR="00965943" w:rsidRPr="00FF62A5" w:rsidRDefault="00965943" w:rsidP="007F326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79D6809B" w14:textId="59AC491C" w:rsidR="004D1FFF" w:rsidRPr="00FF62A5" w:rsidRDefault="00965943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ccount holder n</w:t>
            </w:r>
            <w:r w:rsidRPr="00FF62A5">
              <w:rPr>
                <w:rFonts w:ascii="Arial" w:hAnsi="Arial" w:cs="Arial"/>
                <w:color w:val="000000" w:themeColor="text1"/>
                <w:sz w:val="22"/>
                <w:szCs w:val="22"/>
              </w:rPr>
              <w:t>ame:</w:t>
            </w:r>
            <w:r w:rsidR="00744F09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C6E64" w:rsidRPr="00FF62A5" w14:paraId="3B229F07" w14:textId="77777777" w:rsidTr="00714B67">
        <w:trPr>
          <w:cantSplit/>
          <w:trHeight w:val="403"/>
        </w:trPr>
        <w:tc>
          <w:tcPr>
            <w:tcW w:w="5452" w:type="dxa"/>
            <w:shd w:val="clear" w:color="auto" w:fill="FFFFFF"/>
            <w:vAlign w:val="center"/>
          </w:tcPr>
          <w:p w14:paraId="5B494282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F62A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Expected completion date</w:t>
            </w:r>
          </w:p>
          <w:p w14:paraId="24896313" w14:textId="77777777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199" w:type="dxa"/>
            <w:shd w:val="clear" w:color="auto" w:fill="FFFFFF"/>
          </w:tcPr>
          <w:p w14:paraId="45AA8E51" w14:textId="50B56F72" w:rsidR="008426B4" w:rsidRPr="00FF62A5" w:rsidRDefault="008426B4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F4694E" w:rsidRPr="00FF62A5" w14:paraId="07C45CCD" w14:textId="77777777" w:rsidTr="00714B67">
        <w:trPr>
          <w:cantSplit/>
          <w:trHeight w:val="403"/>
        </w:trPr>
        <w:tc>
          <w:tcPr>
            <w:tcW w:w="5452" w:type="dxa"/>
            <w:shd w:val="clear" w:color="auto" w:fill="FFFFFF"/>
            <w:vAlign w:val="center"/>
          </w:tcPr>
          <w:p w14:paraId="51A9BC85" w14:textId="7C1BEEC6" w:rsidR="00F4694E" w:rsidRPr="00FF62A5" w:rsidRDefault="00A963FD" w:rsidP="00E33418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eferred d</w:t>
            </w:r>
            <w:r w:rsidR="00F4694E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ate </w:t>
            </w:r>
            <w:r w:rsidR="005A1449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of monthly payment:</w:t>
            </w:r>
          </w:p>
        </w:tc>
        <w:tc>
          <w:tcPr>
            <w:tcW w:w="5199" w:type="dxa"/>
            <w:shd w:val="clear" w:color="auto" w:fill="FFFFFF"/>
          </w:tcPr>
          <w:p w14:paraId="77B221B7" w14:textId="77777777" w:rsidR="00F4694E" w:rsidRPr="00FF62A5" w:rsidRDefault="00F4694E" w:rsidP="00E33418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3A3BB512" w14:textId="77777777" w:rsidR="00117532" w:rsidRPr="00AC6E64" w:rsidRDefault="00117532" w:rsidP="00D0737A">
      <w:pPr>
        <w:rPr>
          <w:rFonts w:ascii="Calibri" w:hAnsi="Calibri" w:cs="Calibri"/>
          <w:color w:val="000000" w:themeColor="text1"/>
          <w:sz w:val="22"/>
          <w:szCs w:val="22"/>
        </w:rPr>
      </w:pPr>
    </w:p>
    <w:sectPr w:rsidR="00117532" w:rsidRPr="00AC6E64" w:rsidSect="0042334A">
      <w:footerReference w:type="even" r:id="rId15"/>
      <w:pgSz w:w="11906" w:h="16838" w:code="9"/>
      <w:pgMar w:top="851" w:right="1418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4289D" w14:textId="77777777" w:rsidR="003269F6" w:rsidRDefault="003269F6">
      <w:r>
        <w:separator/>
      </w:r>
    </w:p>
  </w:endnote>
  <w:endnote w:type="continuationSeparator" w:id="0">
    <w:p w14:paraId="284FA7E3" w14:textId="77777777" w:rsidR="003269F6" w:rsidRDefault="003269F6">
      <w:r>
        <w:continuationSeparator/>
      </w:r>
    </w:p>
  </w:endnote>
  <w:endnote w:type="continuationNotice" w:id="1">
    <w:p w14:paraId="7D94EAC1" w14:textId="77777777" w:rsidR="003269F6" w:rsidRDefault="003269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ZapfHumnst B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9BC24" w14:textId="4AD1308B" w:rsidR="0042334A" w:rsidRPr="0042334A" w:rsidRDefault="000029C4" w:rsidP="0042334A">
    <w:pPr>
      <w:pStyle w:val="Footer"/>
      <w:jc w:val="center"/>
      <w:rPr>
        <w:rFonts w:ascii="Calibri" w:hAnsi="Calibri" w:cs="Calibri"/>
        <w:sz w:val="22"/>
        <w:szCs w:val="22"/>
      </w:rPr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D0E23E" wp14:editId="69845B2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arto="http://schemas.microsoft.com/office/word/2006/arto">
          <w:pict>
            <v:rect w14:anchorId="431C7B23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rFonts w:asciiTheme="minorHAnsi" w:eastAsiaTheme="minorEastAsia" w:hAnsiTheme="minorHAnsi" w:cstheme="minorBidi"/>
        <w:color w:val="4472C4" w:themeColor="accent1"/>
      </w:rPr>
      <w:fldChar w:fldCharType="begin"/>
    </w:r>
    <w:r>
      <w:rPr>
        <w:color w:val="4472C4" w:themeColor="accent1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472C4" w:themeColor="accent1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374908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6BC4E5" w14:textId="1330760D" w:rsidR="00D641AA" w:rsidRDefault="00D641A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C779F17" w14:textId="64A022DE" w:rsidR="008426B4" w:rsidRDefault="008426B4" w:rsidP="009F36E8">
    <w:pPr>
      <w:pStyle w:val="Footer"/>
      <w:tabs>
        <w:tab w:val="left" w:pos="765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2FAC3" w14:textId="77777777" w:rsidR="005605AD" w:rsidRDefault="005605A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DADF5B" w14:textId="77777777" w:rsidR="005605AD" w:rsidRDefault="005605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B7BAC" w14:textId="77777777" w:rsidR="003269F6" w:rsidRDefault="003269F6">
      <w:r>
        <w:separator/>
      </w:r>
    </w:p>
  </w:footnote>
  <w:footnote w:type="continuationSeparator" w:id="0">
    <w:p w14:paraId="7A529EE4" w14:textId="77777777" w:rsidR="003269F6" w:rsidRDefault="003269F6">
      <w:r>
        <w:continuationSeparator/>
      </w:r>
    </w:p>
  </w:footnote>
  <w:footnote w:type="continuationNotice" w:id="1">
    <w:p w14:paraId="683344EC" w14:textId="77777777" w:rsidR="003269F6" w:rsidRDefault="003269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0723" w14:textId="5E6B3BA6" w:rsidR="0042334A" w:rsidRDefault="0042334A" w:rsidP="0042334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1046E"/>
    <w:multiLevelType w:val="hybridMultilevel"/>
    <w:tmpl w:val="5E041A5E"/>
    <w:lvl w:ilvl="0" w:tplc="2AE0501A">
      <w:start w:val="5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313DF"/>
    <w:multiLevelType w:val="hybridMultilevel"/>
    <w:tmpl w:val="A5C02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C036E2"/>
    <w:multiLevelType w:val="hybridMultilevel"/>
    <w:tmpl w:val="80DCE6D8"/>
    <w:lvl w:ilvl="0" w:tplc="6CCA175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C74FF1"/>
    <w:multiLevelType w:val="hybridMultilevel"/>
    <w:tmpl w:val="8E827D64"/>
    <w:lvl w:ilvl="0" w:tplc="11E62A34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1A38E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83655A8"/>
    <w:multiLevelType w:val="hybridMultilevel"/>
    <w:tmpl w:val="69C66D0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F62F6A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BC55C9E"/>
    <w:multiLevelType w:val="hybridMultilevel"/>
    <w:tmpl w:val="7D6AA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0630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72C6325"/>
    <w:multiLevelType w:val="hybridMultilevel"/>
    <w:tmpl w:val="6DF6178E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3C8B6CF8"/>
    <w:multiLevelType w:val="hybridMultilevel"/>
    <w:tmpl w:val="507AE96A"/>
    <w:lvl w:ilvl="0" w:tplc="2AE0501A">
      <w:start w:val="5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0250B"/>
    <w:multiLevelType w:val="hybridMultilevel"/>
    <w:tmpl w:val="4B0C6F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87C43"/>
    <w:multiLevelType w:val="hybridMultilevel"/>
    <w:tmpl w:val="90B29812"/>
    <w:lvl w:ilvl="0" w:tplc="0712887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257E26"/>
    <w:multiLevelType w:val="hybridMultilevel"/>
    <w:tmpl w:val="CE9A6C76"/>
    <w:lvl w:ilvl="0" w:tplc="4B00BEEA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B35E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37C0140"/>
    <w:multiLevelType w:val="hybridMultilevel"/>
    <w:tmpl w:val="45903352"/>
    <w:lvl w:ilvl="0" w:tplc="0809000B">
      <w:start w:val="1"/>
      <w:numFmt w:val="bullet"/>
      <w:lvlText w:val=""/>
      <w:lvlJc w:val="left"/>
      <w:pPr>
        <w:ind w:left="9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3" w:hanging="360"/>
      </w:pPr>
      <w:rPr>
        <w:rFonts w:ascii="Wingdings" w:hAnsi="Wingdings" w:hint="default"/>
      </w:rPr>
    </w:lvl>
  </w:abstractNum>
  <w:abstractNum w:abstractNumId="16" w15:restartNumberingAfterBreak="0">
    <w:nsid w:val="56747A1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CEF01E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607726F"/>
    <w:multiLevelType w:val="hybridMultilevel"/>
    <w:tmpl w:val="E5546698"/>
    <w:lvl w:ilvl="0" w:tplc="36D84E0E">
      <w:start w:val="6"/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13660D"/>
    <w:multiLevelType w:val="hybridMultilevel"/>
    <w:tmpl w:val="755484AC"/>
    <w:lvl w:ilvl="0" w:tplc="457E4E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053B3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E9166BF"/>
    <w:multiLevelType w:val="hybridMultilevel"/>
    <w:tmpl w:val="F3EEA1DA"/>
    <w:lvl w:ilvl="0" w:tplc="08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268779526">
    <w:abstractNumId w:val="14"/>
  </w:num>
  <w:num w:numId="2" w16cid:durableId="547104983">
    <w:abstractNumId w:val="16"/>
  </w:num>
  <w:num w:numId="3" w16cid:durableId="174661889">
    <w:abstractNumId w:val="17"/>
  </w:num>
  <w:num w:numId="4" w16cid:durableId="1791511077">
    <w:abstractNumId w:val="4"/>
  </w:num>
  <w:num w:numId="5" w16cid:durableId="20133422">
    <w:abstractNumId w:val="8"/>
  </w:num>
  <w:num w:numId="6" w16cid:durableId="187260963">
    <w:abstractNumId w:val="20"/>
  </w:num>
  <w:num w:numId="7" w16cid:durableId="1709836742">
    <w:abstractNumId w:val="6"/>
  </w:num>
  <w:num w:numId="8" w16cid:durableId="985813784">
    <w:abstractNumId w:val="9"/>
  </w:num>
  <w:num w:numId="9" w16cid:durableId="935793271">
    <w:abstractNumId w:val="11"/>
  </w:num>
  <w:num w:numId="10" w16cid:durableId="1283614489">
    <w:abstractNumId w:val="0"/>
  </w:num>
  <w:num w:numId="11" w16cid:durableId="1525093812">
    <w:abstractNumId w:val="1"/>
  </w:num>
  <w:num w:numId="12" w16cid:durableId="1377584878">
    <w:abstractNumId w:val="10"/>
  </w:num>
  <w:num w:numId="13" w16cid:durableId="2023697623">
    <w:abstractNumId w:val="19"/>
  </w:num>
  <w:num w:numId="14" w16cid:durableId="1924411720">
    <w:abstractNumId w:val="2"/>
  </w:num>
  <w:num w:numId="15" w16cid:durableId="764301387">
    <w:abstractNumId w:val="3"/>
  </w:num>
  <w:num w:numId="16" w16cid:durableId="204365875">
    <w:abstractNumId w:val="18"/>
  </w:num>
  <w:num w:numId="17" w16cid:durableId="1122728884">
    <w:abstractNumId w:val="13"/>
  </w:num>
  <w:num w:numId="18" w16cid:durableId="10362695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61444073">
    <w:abstractNumId w:val="18"/>
  </w:num>
  <w:num w:numId="20" w16cid:durableId="673537347">
    <w:abstractNumId w:val="21"/>
  </w:num>
  <w:num w:numId="21" w16cid:durableId="631713927">
    <w:abstractNumId w:val="15"/>
  </w:num>
  <w:num w:numId="22" w16cid:durableId="1918711209">
    <w:abstractNumId w:val="12"/>
  </w:num>
  <w:num w:numId="23" w16cid:durableId="812795187">
    <w:abstractNumId w:val="7"/>
  </w:num>
  <w:num w:numId="24" w16cid:durableId="5562805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1sDQ1NLAwtjQ0tTBR0lEKTi0uzszPAykwrAUAByabZSwAAAA="/>
  </w:docVars>
  <w:rsids>
    <w:rsidRoot w:val="00FB1869"/>
    <w:rsid w:val="000029C4"/>
    <w:rsid w:val="000032E7"/>
    <w:rsid w:val="00007507"/>
    <w:rsid w:val="000158AF"/>
    <w:rsid w:val="00016CA1"/>
    <w:rsid w:val="00022815"/>
    <w:rsid w:val="00026A7E"/>
    <w:rsid w:val="00035D08"/>
    <w:rsid w:val="00041ADD"/>
    <w:rsid w:val="00064564"/>
    <w:rsid w:val="0007248E"/>
    <w:rsid w:val="00085B30"/>
    <w:rsid w:val="000A7F7F"/>
    <w:rsid w:val="000B1E96"/>
    <w:rsid w:val="000B23A7"/>
    <w:rsid w:val="000B53AD"/>
    <w:rsid w:val="000B6A42"/>
    <w:rsid w:val="000C69C4"/>
    <w:rsid w:val="000F5F75"/>
    <w:rsid w:val="000F7C07"/>
    <w:rsid w:val="00105050"/>
    <w:rsid w:val="00106C64"/>
    <w:rsid w:val="0011323B"/>
    <w:rsid w:val="00116B33"/>
    <w:rsid w:val="00117532"/>
    <w:rsid w:val="0011779E"/>
    <w:rsid w:val="0012000A"/>
    <w:rsid w:val="00127BAA"/>
    <w:rsid w:val="00127D03"/>
    <w:rsid w:val="001354D5"/>
    <w:rsid w:val="00136CDE"/>
    <w:rsid w:val="0014563E"/>
    <w:rsid w:val="0014580E"/>
    <w:rsid w:val="00152065"/>
    <w:rsid w:val="0016123C"/>
    <w:rsid w:val="001742E3"/>
    <w:rsid w:val="00176B18"/>
    <w:rsid w:val="00180A64"/>
    <w:rsid w:val="00186CF4"/>
    <w:rsid w:val="00196E1C"/>
    <w:rsid w:val="001C79DE"/>
    <w:rsid w:val="001D163D"/>
    <w:rsid w:val="001D17B0"/>
    <w:rsid w:val="001D372C"/>
    <w:rsid w:val="001E1C8D"/>
    <w:rsid w:val="001F414F"/>
    <w:rsid w:val="001F4896"/>
    <w:rsid w:val="002027B5"/>
    <w:rsid w:val="00204C01"/>
    <w:rsid w:val="00213DDC"/>
    <w:rsid w:val="0022403C"/>
    <w:rsid w:val="00226C86"/>
    <w:rsid w:val="00236CFE"/>
    <w:rsid w:val="00255811"/>
    <w:rsid w:val="00261EE4"/>
    <w:rsid w:val="00264840"/>
    <w:rsid w:val="00264D4F"/>
    <w:rsid w:val="00270398"/>
    <w:rsid w:val="00272E2E"/>
    <w:rsid w:val="002731F4"/>
    <w:rsid w:val="002766C5"/>
    <w:rsid w:val="00281AAF"/>
    <w:rsid w:val="00290B52"/>
    <w:rsid w:val="002B2DC9"/>
    <w:rsid w:val="002B6730"/>
    <w:rsid w:val="002B7917"/>
    <w:rsid w:val="002C0AD9"/>
    <w:rsid w:val="002C4D7F"/>
    <w:rsid w:val="002D2A19"/>
    <w:rsid w:val="002D46EC"/>
    <w:rsid w:val="002D4FA2"/>
    <w:rsid w:val="002D7561"/>
    <w:rsid w:val="002E3818"/>
    <w:rsid w:val="002E78D0"/>
    <w:rsid w:val="002F098E"/>
    <w:rsid w:val="003130BC"/>
    <w:rsid w:val="00314BB5"/>
    <w:rsid w:val="00325671"/>
    <w:rsid w:val="003269F6"/>
    <w:rsid w:val="00326EDB"/>
    <w:rsid w:val="003411FC"/>
    <w:rsid w:val="003423A3"/>
    <w:rsid w:val="0035621F"/>
    <w:rsid w:val="00356305"/>
    <w:rsid w:val="003568D6"/>
    <w:rsid w:val="00361181"/>
    <w:rsid w:val="00365504"/>
    <w:rsid w:val="003670CE"/>
    <w:rsid w:val="003712AB"/>
    <w:rsid w:val="00375F0F"/>
    <w:rsid w:val="00395214"/>
    <w:rsid w:val="003961C3"/>
    <w:rsid w:val="0039726E"/>
    <w:rsid w:val="003A0A50"/>
    <w:rsid w:val="003A17DA"/>
    <w:rsid w:val="003B2479"/>
    <w:rsid w:val="003B4FD7"/>
    <w:rsid w:val="003B6A5F"/>
    <w:rsid w:val="003C2C61"/>
    <w:rsid w:val="003C341F"/>
    <w:rsid w:val="003C3CC4"/>
    <w:rsid w:val="003C51C3"/>
    <w:rsid w:val="003C574C"/>
    <w:rsid w:val="003C5858"/>
    <w:rsid w:val="003D65C4"/>
    <w:rsid w:val="003E162C"/>
    <w:rsid w:val="003E16C8"/>
    <w:rsid w:val="003E2841"/>
    <w:rsid w:val="003E56D3"/>
    <w:rsid w:val="0040178E"/>
    <w:rsid w:val="00407F31"/>
    <w:rsid w:val="00411C26"/>
    <w:rsid w:val="0042334A"/>
    <w:rsid w:val="00431058"/>
    <w:rsid w:val="00432462"/>
    <w:rsid w:val="0043582E"/>
    <w:rsid w:val="004423A2"/>
    <w:rsid w:val="00451AB2"/>
    <w:rsid w:val="00451B93"/>
    <w:rsid w:val="00455401"/>
    <w:rsid w:val="00457682"/>
    <w:rsid w:val="004608C2"/>
    <w:rsid w:val="00460E5E"/>
    <w:rsid w:val="00463BA1"/>
    <w:rsid w:val="00470020"/>
    <w:rsid w:val="00470750"/>
    <w:rsid w:val="00471F58"/>
    <w:rsid w:val="004740B4"/>
    <w:rsid w:val="004864F6"/>
    <w:rsid w:val="00487E58"/>
    <w:rsid w:val="004907A7"/>
    <w:rsid w:val="00492506"/>
    <w:rsid w:val="00496773"/>
    <w:rsid w:val="004A0C6A"/>
    <w:rsid w:val="004C0CA6"/>
    <w:rsid w:val="004C7CEA"/>
    <w:rsid w:val="004C7E14"/>
    <w:rsid w:val="004D093B"/>
    <w:rsid w:val="004D1FFF"/>
    <w:rsid w:val="004D4B09"/>
    <w:rsid w:val="004E3F40"/>
    <w:rsid w:val="004E4DE3"/>
    <w:rsid w:val="004F0DD7"/>
    <w:rsid w:val="00511623"/>
    <w:rsid w:val="0051252D"/>
    <w:rsid w:val="00525E83"/>
    <w:rsid w:val="00541EDE"/>
    <w:rsid w:val="00554D9C"/>
    <w:rsid w:val="00560117"/>
    <w:rsid w:val="005605AD"/>
    <w:rsid w:val="00563225"/>
    <w:rsid w:val="00563A90"/>
    <w:rsid w:val="00570B01"/>
    <w:rsid w:val="0057142C"/>
    <w:rsid w:val="005766DE"/>
    <w:rsid w:val="00576DDA"/>
    <w:rsid w:val="005813B2"/>
    <w:rsid w:val="00581FB3"/>
    <w:rsid w:val="00594CDC"/>
    <w:rsid w:val="00595A2C"/>
    <w:rsid w:val="00596566"/>
    <w:rsid w:val="005A1449"/>
    <w:rsid w:val="005A5FC6"/>
    <w:rsid w:val="005A6E26"/>
    <w:rsid w:val="005B6344"/>
    <w:rsid w:val="005B7B81"/>
    <w:rsid w:val="005E0363"/>
    <w:rsid w:val="005E6946"/>
    <w:rsid w:val="005F2E0F"/>
    <w:rsid w:val="005F32C5"/>
    <w:rsid w:val="005F66AD"/>
    <w:rsid w:val="00601C3B"/>
    <w:rsid w:val="00602244"/>
    <w:rsid w:val="00602EB9"/>
    <w:rsid w:val="006067A5"/>
    <w:rsid w:val="0062028D"/>
    <w:rsid w:val="00665553"/>
    <w:rsid w:val="006735C6"/>
    <w:rsid w:val="00674DCA"/>
    <w:rsid w:val="0068268D"/>
    <w:rsid w:val="0068536B"/>
    <w:rsid w:val="00690BFE"/>
    <w:rsid w:val="00692694"/>
    <w:rsid w:val="0069272D"/>
    <w:rsid w:val="00692AC5"/>
    <w:rsid w:val="0069609F"/>
    <w:rsid w:val="006A1C3F"/>
    <w:rsid w:val="006A1D3C"/>
    <w:rsid w:val="006A5062"/>
    <w:rsid w:val="006A53B6"/>
    <w:rsid w:val="006A5DD2"/>
    <w:rsid w:val="006A5F18"/>
    <w:rsid w:val="006A66BB"/>
    <w:rsid w:val="006B13C6"/>
    <w:rsid w:val="006B3844"/>
    <w:rsid w:val="006B3DDC"/>
    <w:rsid w:val="006E5D89"/>
    <w:rsid w:val="0070118E"/>
    <w:rsid w:val="00702AA6"/>
    <w:rsid w:val="00712F6D"/>
    <w:rsid w:val="00714B67"/>
    <w:rsid w:val="007158D0"/>
    <w:rsid w:val="00716049"/>
    <w:rsid w:val="00717896"/>
    <w:rsid w:val="007345D9"/>
    <w:rsid w:val="00744F09"/>
    <w:rsid w:val="00755CAC"/>
    <w:rsid w:val="00773D3D"/>
    <w:rsid w:val="007743FE"/>
    <w:rsid w:val="007768F6"/>
    <w:rsid w:val="00782DB8"/>
    <w:rsid w:val="00785686"/>
    <w:rsid w:val="0079045A"/>
    <w:rsid w:val="007942A7"/>
    <w:rsid w:val="007B1183"/>
    <w:rsid w:val="007C1B18"/>
    <w:rsid w:val="007C3B38"/>
    <w:rsid w:val="007D2684"/>
    <w:rsid w:val="007D389C"/>
    <w:rsid w:val="007D3EF8"/>
    <w:rsid w:val="007E22C8"/>
    <w:rsid w:val="007E6564"/>
    <w:rsid w:val="007F3268"/>
    <w:rsid w:val="0081454F"/>
    <w:rsid w:val="00832A81"/>
    <w:rsid w:val="00834467"/>
    <w:rsid w:val="008426B4"/>
    <w:rsid w:val="008441CA"/>
    <w:rsid w:val="00844694"/>
    <w:rsid w:val="00852198"/>
    <w:rsid w:val="00853402"/>
    <w:rsid w:val="0086602C"/>
    <w:rsid w:val="00876C98"/>
    <w:rsid w:val="00884755"/>
    <w:rsid w:val="00885B28"/>
    <w:rsid w:val="00886176"/>
    <w:rsid w:val="00887111"/>
    <w:rsid w:val="00896397"/>
    <w:rsid w:val="00897F10"/>
    <w:rsid w:val="008A20F7"/>
    <w:rsid w:val="008A6A75"/>
    <w:rsid w:val="008B1359"/>
    <w:rsid w:val="008D3F55"/>
    <w:rsid w:val="008D76D7"/>
    <w:rsid w:val="008E6C8D"/>
    <w:rsid w:val="008F170B"/>
    <w:rsid w:val="008F482C"/>
    <w:rsid w:val="00900BEE"/>
    <w:rsid w:val="00910FE2"/>
    <w:rsid w:val="00912A0D"/>
    <w:rsid w:val="00913FC3"/>
    <w:rsid w:val="00914FCB"/>
    <w:rsid w:val="00915663"/>
    <w:rsid w:val="00917618"/>
    <w:rsid w:val="00933547"/>
    <w:rsid w:val="00941508"/>
    <w:rsid w:val="00942445"/>
    <w:rsid w:val="00962DCF"/>
    <w:rsid w:val="00964AA3"/>
    <w:rsid w:val="00964BF3"/>
    <w:rsid w:val="00965943"/>
    <w:rsid w:val="0097743D"/>
    <w:rsid w:val="00980EA9"/>
    <w:rsid w:val="00990265"/>
    <w:rsid w:val="00991D12"/>
    <w:rsid w:val="00992E67"/>
    <w:rsid w:val="0099363B"/>
    <w:rsid w:val="009A3505"/>
    <w:rsid w:val="009A521C"/>
    <w:rsid w:val="009A6FF9"/>
    <w:rsid w:val="009A711C"/>
    <w:rsid w:val="009B4092"/>
    <w:rsid w:val="009B4AEC"/>
    <w:rsid w:val="009B553B"/>
    <w:rsid w:val="009D49EE"/>
    <w:rsid w:val="009E0C10"/>
    <w:rsid w:val="009E3B27"/>
    <w:rsid w:val="009E6DDF"/>
    <w:rsid w:val="009F36E8"/>
    <w:rsid w:val="00A01CFC"/>
    <w:rsid w:val="00A01D92"/>
    <w:rsid w:val="00A04F12"/>
    <w:rsid w:val="00A06976"/>
    <w:rsid w:val="00A07BDD"/>
    <w:rsid w:val="00A21CA6"/>
    <w:rsid w:val="00A21FD3"/>
    <w:rsid w:val="00A248AE"/>
    <w:rsid w:val="00A26E6E"/>
    <w:rsid w:val="00A364E3"/>
    <w:rsid w:val="00A43399"/>
    <w:rsid w:val="00A444F8"/>
    <w:rsid w:val="00A526FB"/>
    <w:rsid w:val="00A65D9C"/>
    <w:rsid w:val="00A66184"/>
    <w:rsid w:val="00A66413"/>
    <w:rsid w:val="00A7577B"/>
    <w:rsid w:val="00A762BD"/>
    <w:rsid w:val="00A945BF"/>
    <w:rsid w:val="00A963FD"/>
    <w:rsid w:val="00A96C20"/>
    <w:rsid w:val="00AA7454"/>
    <w:rsid w:val="00AB2A2F"/>
    <w:rsid w:val="00AB4CDD"/>
    <w:rsid w:val="00AC6E64"/>
    <w:rsid w:val="00AE158B"/>
    <w:rsid w:val="00AE15AD"/>
    <w:rsid w:val="00AF0DF1"/>
    <w:rsid w:val="00AF5C51"/>
    <w:rsid w:val="00AF7C6C"/>
    <w:rsid w:val="00B052E0"/>
    <w:rsid w:val="00B057F5"/>
    <w:rsid w:val="00B12D8D"/>
    <w:rsid w:val="00B16A67"/>
    <w:rsid w:val="00B1781D"/>
    <w:rsid w:val="00B219C2"/>
    <w:rsid w:val="00B264C0"/>
    <w:rsid w:val="00B301C4"/>
    <w:rsid w:val="00B332C9"/>
    <w:rsid w:val="00B42598"/>
    <w:rsid w:val="00B53546"/>
    <w:rsid w:val="00B6078A"/>
    <w:rsid w:val="00B649B7"/>
    <w:rsid w:val="00B73F46"/>
    <w:rsid w:val="00B74F5E"/>
    <w:rsid w:val="00B751CF"/>
    <w:rsid w:val="00B76655"/>
    <w:rsid w:val="00B80FFB"/>
    <w:rsid w:val="00B84850"/>
    <w:rsid w:val="00B850D4"/>
    <w:rsid w:val="00B87B0C"/>
    <w:rsid w:val="00B95FCE"/>
    <w:rsid w:val="00BA0469"/>
    <w:rsid w:val="00BA0F93"/>
    <w:rsid w:val="00BD484A"/>
    <w:rsid w:val="00BD4CDB"/>
    <w:rsid w:val="00BD748F"/>
    <w:rsid w:val="00C03B46"/>
    <w:rsid w:val="00C202BD"/>
    <w:rsid w:val="00C2216A"/>
    <w:rsid w:val="00C233BF"/>
    <w:rsid w:val="00C440D8"/>
    <w:rsid w:val="00C5001F"/>
    <w:rsid w:val="00C602B8"/>
    <w:rsid w:val="00C62D35"/>
    <w:rsid w:val="00C8519E"/>
    <w:rsid w:val="00C867B8"/>
    <w:rsid w:val="00C86DC0"/>
    <w:rsid w:val="00C91186"/>
    <w:rsid w:val="00C92D96"/>
    <w:rsid w:val="00C9329D"/>
    <w:rsid w:val="00C93B96"/>
    <w:rsid w:val="00C94BF9"/>
    <w:rsid w:val="00CA4E35"/>
    <w:rsid w:val="00CD0433"/>
    <w:rsid w:val="00CD1158"/>
    <w:rsid w:val="00CE3198"/>
    <w:rsid w:val="00CE4F1D"/>
    <w:rsid w:val="00CF255C"/>
    <w:rsid w:val="00D0737A"/>
    <w:rsid w:val="00D2031C"/>
    <w:rsid w:val="00D2207D"/>
    <w:rsid w:val="00D24B23"/>
    <w:rsid w:val="00D252EA"/>
    <w:rsid w:val="00D307DC"/>
    <w:rsid w:val="00D44F2F"/>
    <w:rsid w:val="00D50170"/>
    <w:rsid w:val="00D559F4"/>
    <w:rsid w:val="00D625EB"/>
    <w:rsid w:val="00D63B1F"/>
    <w:rsid w:val="00D641AA"/>
    <w:rsid w:val="00D70C7D"/>
    <w:rsid w:val="00D71E98"/>
    <w:rsid w:val="00D8101C"/>
    <w:rsid w:val="00D90833"/>
    <w:rsid w:val="00DA23FD"/>
    <w:rsid w:val="00DA2998"/>
    <w:rsid w:val="00DA6717"/>
    <w:rsid w:val="00DB066C"/>
    <w:rsid w:val="00DC5BEB"/>
    <w:rsid w:val="00DD5272"/>
    <w:rsid w:val="00DD788E"/>
    <w:rsid w:val="00DF311F"/>
    <w:rsid w:val="00DF61DA"/>
    <w:rsid w:val="00E015A8"/>
    <w:rsid w:val="00E044A2"/>
    <w:rsid w:val="00E05752"/>
    <w:rsid w:val="00E14831"/>
    <w:rsid w:val="00E20E45"/>
    <w:rsid w:val="00E21A0B"/>
    <w:rsid w:val="00E229C0"/>
    <w:rsid w:val="00E272C1"/>
    <w:rsid w:val="00E32609"/>
    <w:rsid w:val="00E33418"/>
    <w:rsid w:val="00E35028"/>
    <w:rsid w:val="00E5075C"/>
    <w:rsid w:val="00E510F1"/>
    <w:rsid w:val="00E5776A"/>
    <w:rsid w:val="00E62333"/>
    <w:rsid w:val="00EA1FBB"/>
    <w:rsid w:val="00EA4844"/>
    <w:rsid w:val="00EA5C15"/>
    <w:rsid w:val="00EB05A6"/>
    <w:rsid w:val="00EB502A"/>
    <w:rsid w:val="00EB5C05"/>
    <w:rsid w:val="00EC303B"/>
    <w:rsid w:val="00EC5B63"/>
    <w:rsid w:val="00ED0323"/>
    <w:rsid w:val="00ED330E"/>
    <w:rsid w:val="00ED34D7"/>
    <w:rsid w:val="00ED4FF9"/>
    <w:rsid w:val="00EE1993"/>
    <w:rsid w:val="00EF2AFF"/>
    <w:rsid w:val="00EF4335"/>
    <w:rsid w:val="00F006EC"/>
    <w:rsid w:val="00F20A48"/>
    <w:rsid w:val="00F337A3"/>
    <w:rsid w:val="00F3411D"/>
    <w:rsid w:val="00F351F8"/>
    <w:rsid w:val="00F41229"/>
    <w:rsid w:val="00F416B4"/>
    <w:rsid w:val="00F4694E"/>
    <w:rsid w:val="00F46CDB"/>
    <w:rsid w:val="00F551FB"/>
    <w:rsid w:val="00F56117"/>
    <w:rsid w:val="00F61664"/>
    <w:rsid w:val="00F63FAC"/>
    <w:rsid w:val="00F7033A"/>
    <w:rsid w:val="00F712D6"/>
    <w:rsid w:val="00F7174F"/>
    <w:rsid w:val="00F72E55"/>
    <w:rsid w:val="00F73CD2"/>
    <w:rsid w:val="00F8280B"/>
    <w:rsid w:val="00F82E4B"/>
    <w:rsid w:val="00F871FF"/>
    <w:rsid w:val="00FA1FA6"/>
    <w:rsid w:val="00FA20BB"/>
    <w:rsid w:val="00FB0E4F"/>
    <w:rsid w:val="00FB1869"/>
    <w:rsid w:val="00FB398F"/>
    <w:rsid w:val="00FC1CFB"/>
    <w:rsid w:val="00FC6D4E"/>
    <w:rsid w:val="00FD6590"/>
    <w:rsid w:val="00FF62A5"/>
    <w:rsid w:val="00FF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533F0"/>
  <w15:chartTrackingRefBased/>
  <w15:docId w15:val="{279A18B0-E4E1-49FC-A133-54290BD9B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/>
    </w:rPr>
  </w:style>
  <w:style w:type="paragraph" w:styleId="Heading4">
    <w:name w:val="heading 4"/>
    <w:basedOn w:val="Normal"/>
    <w:next w:val="Normal"/>
    <w:qFormat/>
    <w:pPr>
      <w:keepNext/>
      <w:ind w:left="720" w:hanging="720"/>
      <w:outlineLvl w:val="3"/>
    </w:pPr>
    <w:rPr>
      <w:rFonts w:ascii="Arial" w:hAnsi="Arial"/>
      <w:b/>
      <w:i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Verdana" w:hAnsi="Verdana"/>
      <w:b/>
      <w:sz w:val="28"/>
      <w:szCs w:val="2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5605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BodyText3">
    <w:name w:val="Body Text 3"/>
    <w:basedOn w:val="Normal"/>
    <w:pPr>
      <w:spacing w:after="120"/>
    </w:pPr>
    <w:rPr>
      <w:sz w:val="16"/>
      <w:szCs w:val="16"/>
      <w:lang w:val="en-US"/>
    </w:rPr>
  </w:style>
  <w:style w:type="paragraph" w:customStyle="1" w:styleId="content">
    <w:name w:val="content"/>
    <w:basedOn w:val="Normal"/>
    <w:pPr>
      <w:spacing w:before="200"/>
      <w:jc w:val="both"/>
    </w:pPr>
    <w:rPr>
      <w:rFonts w:ascii="Book Antiqua" w:hAnsi="Book Antiqua"/>
      <w:sz w:val="22"/>
    </w:rPr>
  </w:style>
  <w:style w:type="paragraph" w:customStyle="1" w:styleId="StationeryAdverts">
    <w:name w:val="Stationery/Adverts"/>
    <w:basedOn w:val="Normal"/>
    <w:next w:val="Normal"/>
    <w:autoRedefine/>
    <w:pPr>
      <w:jc w:val="both"/>
    </w:pPr>
    <w:rPr>
      <w:sz w:val="24"/>
    </w:rPr>
  </w:style>
  <w:style w:type="table" w:styleId="LightShading">
    <w:name w:val="Light Shading"/>
    <w:basedOn w:val="TableNormal"/>
    <w:uiPriority w:val="60"/>
    <w:rsid w:val="005605A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5605AD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Hyperlink">
    <w:name w:val="Hyperlink"/>
    <w:rsid w:val="005605AD"/>
    <w:rPr>
      <w:color w:val="0000FF"/>
      <w:u w:val="single"/>
    </w:rPr>
  </w:style>
  <w:style w:type="character" w:customStyle="1" w:styleId="InitialStyle">
    <w:name w:val="InitialStyle"/>
    <w:rsid w:val="005605AD"/>
    <w:rPr>
      <w:rFonts w:ascii="ZapfHumnst BT" w:hAnsi="ZapfHumnst BT"/>
      <w:sz w:val="24"/>
    </w:rPr>
  </w:style>
  <w:style w:type="paragraph" w:customStyle="1" w:styleId="DefaultText">
    <w:name w:val="Default Text"/>
    <w:basedOn w:val="Normal"/>
    <w:rsid w:val="005605AD"/>
    <w:pPr>
      <w:widowControl w:val="0"/>
      <w:autoSpaceDE w:val="0"/>
      <w:autoSpaceDN w:val="0"/>
      <w:adjustRightInd w:val="0"/>
    </w:pPr>
    <w:rPr>
      <w:sz w:val="24"/>
      <w:lang w:val="en-US"/>
    </w:rPr>
  </w:style>
  <w:style w:type="character" w:customStyle="1" w:styleId="datatableheadertext1">
    <w:name w:val="datatableheadertext1"/>
    <w:rsid w:val="00D0737A"/>
    <w:rPr>
      <w:rFonts w:ascii="Verdana" w:hAnsi="Verdana" w:cs="Arial"/>
      <w:b/>
      <w:bCs/>
      <w:color w:val="FFFFFF"/>
      <w:szCs w:val="24"/>
    </w:rPr>
  </w:style>
  <w:style w:type="character" w:customStyle="1" w:styleId="subhead1">
    <w:name w:val="subhead1"/>
    <w:rsid w:val="00D0737A"/>
    <w:rPr>
      <w:b/>
      <w:bCs/>
      <w:sz w:val="20"/>
      <w:szCs w:val="20"/>
    </w:rPr>
  </w:style>
  <w:style w:type="character" w:customStyle="1" w:styleId="FooterChar">
    <w:name w:val="Footer Char"/>
    <w:link w:val="Footer"/>
    <w:uiPriority w:val="99"/>
    <w:rsid w:val="00D0737A"/>
    <w:rPr>
      <w:lang w:eastAsia="en-US"/>
    </w:rPr>
  </w:style>
  <w:style w:type="paragraph" w:styleId="ListParagraph">
    <w:name w:val="List Paragraph"/>
    <w:basedOn w:val="Normal"/>
    <w:uiPriority w:val="34"/>
    <w:qFormat/>
    <w:rsid w:val="00180A64"/>
    <w:pPr>
      <w:ind w:left="720"/>
    </w:pPr>
  </w:style>
  <w:style w:type="character" w:styleId="UnresolvedMention">
    <w:name w:val="Unresolved Mention"/>
    <w:uiPriority w:val="99"/>
    <w:semiHidden/>
    <w:unhideWhenUsed/>
    <w:rsid w:val="00016CA1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365504"/>
    <w:rPr>
      <w:rFonts w:ascii="Bookman Old Style" w:hAnsi="Bookman Old Style"/>
      <w:sz w:val="24"/>
      <w:lang w:eastAsia="en-US"/>
    </w:rPr>
  </w:style>
  <w:style w:type="character" w:styleId="PlaceholderText">
    <w:name w:val="Placeholder Text"/>
    <w:uiPriority w:val="99"/>
    <w:semiHidden/>
    <w:rsid w:val="00365504"/>
    <w:rPr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42334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2334A"/>
    <w:rPr>
      <w:lang w:eastAsia="en-US"/>
    </w:rPr>
  </w:style>
  <w:style w:type="paragraph" w:customStyle="1" w:styleId="Default">
    <w:name w:val="Default"/>
    <w:rsid w:val="0068536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address-line1">
    <w:name w:val="address-line1"/>
    <w:basedOn w:val="DefaultParagraphFont"/>
    <w:rsid w:val="008F170B"/>
  </w:style>
  <w:style w:type="character" w:customStyle="1" w:styleId="address-line2">
    <w:name w:val="address-line2"/>
    <w:basedOn w:val="DefaultParagraphFont"/>
    <w:rsid w:val="008F170B"/>
  </w:style>
  <w:style w:type="character" w:customStyle="1" w:styleId="locality">
    <w:name w:val="locality"/>
    <w:basedOn w:val="DefaultParagraphFont"/>
    <w:rsid w:val="008F170B"/>
  </w:style>
  <w:style w:type="character" w:customStyle="1" w:styleId="postal-code">
    <w:name w:val="postal-code"/>
    <w:basedOn w:val="DefaultParagraphFont"/>
    <w:rsid w:val="008F1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8FA55E76854AADA03A91EC005DED" ma:contentTypeVersion="11" ma:contentTypeDescription="Create a new document." ma:contentTypeScope="" ma:versionID="9974468f8d7af2aa2c5ace0d842a26f5">
  <xsd:schema xmlns:xsd="http://www.w3.org/2001/XMLSchema" xmlns:xs="http://www.w3.org/2001/XMLSchema" xmlns:p="http://schemas.microsoft.com/office/2006/metadata/properties" xmlns:ns3="0b3dd920-ccbb-4626-b1f1-cb74ab169326" xmlns:ns4="cff4f638-1df6-4cc7-8c81-f0a044ba5f87" targetNamespace="http://schemas.microsoft.com/office/2006/metadata/properties" ma:root="true" ma:fieldsID="db874391ded81147974597e9667424e9" ns3:_="" ns4:_="">
    <xsd:import namespace="0b3dd920-ccbb-4626-b1f1-cb74ab169326"/>
    <xsd:import namespace="cff4f638-1df6-4cc7-8c81-f0a044ba5f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dd920-ccbb-4626-b1f1-cb74ab1693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4f638-1df6-4cc7-8c81-f0a044ba5f8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285011-3CCD-4C8C-95CB-B243A9861F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dd920-ccbb-4626-b1f1-cb74ab169326"/>
    <ds:schemaRef ds:uri="cff4f638-1df6-4cc7-8c81-f0a044ba5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54C8B5-96F0-4778-8BAD-C55692E00C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DD0FDD-7426-4F4B-A6AC-E68203F132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14D2FA-2B00-4AAD-9BC9-93347A965E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1</TotalTime>
  <Pages>1</Pages>
  <Words>758</Words>
  <Characters>4327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TGAGE PLANNING QUESTIONNAIRE</vt:lpstr>
    </vt:vector>
  </TitlesOfParts>
  <Company>Simply Biz plc</Company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GAGE PLANNING QUESTIONNAIRE</dc:title>
  <dc:subject/>
  <dc:creator>richardb</dc:creator>
  <cp:keywords/>
  <cp:lastModifiedBy>Info@</cp:lastModifiedBy>
  <cp:revision>243</cp:revision>
  <cp:lastPrinted>2021-11-16T05:50:00Z</cp:lastPrinted>
  <dcterms:created xsi:type="dcterms:W3CDTF">2020-01-24T20:01:00Z</dcterms:created>
  <dcterms:modified xsi:type="dcterms:W3CDTF">2022-06-28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8FA55E76854AADA03A91EC005DED</vt:lpwstr>
  </property>
</Properties>
</file>